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183D" w:rsidRPr="00C1183D" w:rsidRDefault="00C1183D" w:rsidP="00C1183D">
      <w:pPr>
        <w:pStyle w:val="a7"/>
      </w:pPr>
      <w:bookmarkStart w:id="0" w:name="_Hlk524965239"/>
      <w:bookmarkEnd w:id="0"/>
      <w:r>
        <w:rPr>
          <w:rFonts w:hint="eastAsia"/>
        </w:rPr>
        <w:t>P</w:t>
      </w:r>
      <w:r>
        <w:t xml:space="preserve">roject Report for </w:t>
      </w:r>
      <w:r w:rsidRPr="00C1183D">
        <w:t>A Non-Invasive Wireless Respiratory Monitoring System for Animals</w:t>
      </w:r>
    </w:p>
    <w:p w:rsidR="00A0132E" w:rsidRDefault="00A0132E" w:rsidP="00A0132E">
      <w:pPr>
        <w:pStyle w:val="2"/>
      </w:pPr>
      <w:r>
        <w:t>Abstract</w:t>
      </w:r>
    </w:p>
    <w:p w:rsidR="00A0132E" w:rsidRPr="00A0132E" w:rsidRDefault="00A0132E" w:rsidP="00A0132E">
      <w:pPr>
        <w:rPr>
          <w:rFonts w:hint="eastAsia"/>
          <w:shd w:val="clear" w:color="auto" w:fill="FCFCFC"/>
        </w:rPr>
      </w:pPr>
      <w:r w:rsidRPr="00F86D7F">
        <w:rPr>
          <w:rFonts w:hint="eastAsia"/>
          <w:shd w:val="clear" w:color="auto" w:fill="FCFCFC"/>
        </w:rPr>
        <w:t>T</w:t>
      </w:r>
      <w:r w:rsidRPr="00F86D7F">
        <w:rPr>
          <w:shd w:val="clear" w:color="auto" w:fill="FCFCFC"/>
        </w:rPr>
        <w:t xml:space="preserve">he objective of the project </w:t>
      </w:r>
      <w:r>
        <w:rPr>
          <w:shd w:val="clear" w:color="auto" w:fill="FCFCFC"/>
        </w:rPr>
        <w:t>is</w:t>
      </w:r>
      <w:r w:rsidRPr="00F86D7F">
        <w:rPr>
          <w:shd w:val="clear" w:color="auto" w:fill="FCFCFC"/>
        </w:rPr>
        <w:t xml:space="preserve"> to develop a biomedical device that can </w:t>
      </w:r>
      <w:r>
        <w:rPr>
          <w:shd w:val="clear" w:color="auto" w:fill="FCFCFC"/>
        </w:rPr>
        <w:t xml:space="preserve">noninvasively </w:t>
      </w:r>
      <w:r w:rsidRPr="00F86D7F">
        <w:rPr>
          <w:shd w:val="clear" w:color="auto" w:fill="FCFCFC"/>
        </w:rPr>
        <w:t xml:space="preserve">monitor a dog’s heart rate </w:t>
      </w:r>
      <w:r>
        <w:rPr>
          <w:shd w:val="clear" w:color="auto" w:fill="FCFCFC"/>
        </w:rPr>
        <w:t>using a conductive fabric</w:t>
      </w:r>
      <w:r w:rsidRPr="00F86D7F">
        <w:rPr>
          <w:shd w:val="clear" w:color="auto" w:fill="FCFCFC"/>
        </w:rPr>
        <w:t xml:space="preserve">. Nowadays more and more people are keeping dogs as their loyal companions. According to </w:t>
      </w:r>
      <w:r w:rsidRPr="00F86D7F">
        <w:rPr>
          <w:noProof/>
          <w:shd w:val="clear" w:color="auto" w:fill="FCFCFC"/>
        </w:rPr>
        <w:t>statista.com</w:t>
      </w:r>
      <w:r>
        <w:rPr>
          <w:rFonts w:hint="eastAsia"/>
          <w:noProof/>
          <w:shd w:val="clear" w:color="auto" w:fill="FCFCFC"/>
        </w:rPr>
        <w:t>,</w:t>
      </w:r>
      <w:r w:rsidRPr="00F86D7F">
        <w:rPr>
          <w:shd w:val="clear" w:color="auto" w:fill="FCFCFC"/>
        </w:rPr>
        <w:t xml:space="preserve"> the number of pet dogs </w:t>
      </w:r>
      <w:r w:rsidRPr="00F86D7F">
        <w:rPr>
          <w:noProof/>
          <w:shd w:val="clear" w:color="auto" w:fill="FCFCFC"/>
        </w:rPr>
        <w:t>ha</w:t>
      </w:r>
      <w:r>
        <w:rPr>
          <w:rFonts w:hint="eastAsia"/>
          <w:noProof/>
          <w:shd w:val="clear" w:color="auto" w:fill="FCFCFC"/>
        </w:rPr>
        <w:t>s</w:t>
      </w:r>
      <w:r w:rsidRPr="00F86D7F">
        <w:rPr>
          <w:shd w:val="clear" w:color="auto" w:fill="FCFCFC"/>
        </w:rPr>
        <w:t xml:space="preserve"> increased from 68 million </w:t>
      </w:r>
      <w:r>
        <w:rPr>
          <w:shd w:val="clear" w:color="auto" w:fill="FCFCFC"/>
        </w:rPr>
        <w:t>in</w:t>
      </w:r>
      <w:r w:rsidRPr="00F86D7F">
        <w:rPr>
          <w:shd w:val="clear" w:color="auto" w:fill="FCFCFC"/>
        </w:rPr>
        <w:t xml:space="preserve"> 2000 to 89.7 million by 2017. As such the need for simple reliable and cheap heart rate sensor for dogs will also be increasingly demanded. Our device c</w:t>
      </w:r>
      <w:r>
        <w:rPr>
          <w:shd w:val="clear" w:color="auto" w:fill="FCFCFC"/>
        </w:rPr>
        <w:t>an</w:t>
      </w:r>
      <w:r w:rsidRPr="00F86D7F">
        <w:rPr>
          <w:shd w:val="clear" w:color="auto" w:fill="FCFCFC"/>
        </w:rPr>
        <w:t xml:space="preserve"> really simplify the dog heart rate sensing technology making them more affordable and reliable for</w:t>
      </w:r>
      <w:r>
        <w:rPr>
          <w:rFonts w:hint="eastAsia"/>
          <w:shd w:val="clear" w:color="auto" w:fill="FCFCFC"/>
        </w:rPr>
        <w:t xml:space="preserve"> a </w:t>
      </w:r>
      <w:r w:rsidRPr="008039A4">
        <w:rPr>
          <w:noProof/>
          <w:shd w:val="clear" w:color="auto" w:fill="FCFCFC"/>
        </w:rPr>
        <w:t>dog</w:t>
      </w:r>
      <w:r w:rsidRPr="00F86D7F">
        <w:rPr>
          <w:shd w:val="clear" w:color="auto" w:fill="FCFCFC"/>
        </w:rPr>
        <w:t xml:space="preserve"> or even other pet owner</w:t>
      </w:r>
      <w:r>
        <w:rPr>
          <w:shd w:val="clear" w:color="auto" w:fill="FCFCFC"/>
        </w:rPr>
        <w:t>s</w:t>
      </w:r>
      <w:r w:rsidRPr="00F86D7F">
        <w:rPr>
          <w:shd w:val="clear" w:color="auto" w:fill="FCFCFC"/>
        </w:rPr>
        <w:t>.</w:t>
      </w:r>
    </w:p>
    <w:p w:rsidR="00A0132E" w:rsidRDefault="00A0132E" w:rsidP="00A0132E">
      <w:pPr>
        <w:pStyle w:val="2"/>
      </w:pPr>
      <w:r>
        <w:rPr>
          <w:rFonts w:hint="eastAsia"/>
        </w:rPr>
        <w:t>I</w:t>
      </w:r>
      <w:r>
        <w:t>ntroduction</w:t>
      </w:r>
    </w:p>
    <w:p w:rsidR="00A0132E" w:rsidRDefault="00A0132E" w:rsidP="00A0132E">
      <w:r w:rsidRPr="00F86D7F">
        <w:rPr>
          <w:shd w:val="clear" w:color="auto" w:fill="FCFCFC"/>
        </w:rPr>
        <w:t xml:space="preserve">The approach towards this project is to measure the breath rate of a dog which is related to </w:t>
      </w:r>
      <w:r>
        <w:rPr>
          <w:shd w:val="clear" w:color="auto" w:fill="FCFCFC"/>
        </w:rPr>
        <w:t>its</w:t>
      </w:r>
      <w:r w:rsidRPr="00F86D7F">
        <w:rPr>
          <w:shd w:val="clear" w:color="auto" w:fill="FCFCFC"/>
        </w:rPr>
        <w:t xml:space="preserve"> heart rate by detecting the movement of </w:t>
      </w:r>
      <w:r>
        <w:rPr>
          <w:shd w:val="clear" w:color="auto" w:fill="FCFCFC"/>
        </w:rPr>
        <w:t>the</w:t>
      </w:r>
      <w:r w:rsidRPr="00F86D7F">
        <w:rPr>
          <w:shd w:val="clear" w:color="auto" w:fill="FCFCFC"/>
        </w:rPr>
        <w:t xml:space="preserve"> dog’s chest. The </w:t>
      </w:r>
      <w:r>
        <w:rPr>
          <w:shd w:val="clear" w:color="auto" w:fill="FCFCFC"/>
        </w:rPr>
        <w:t>resistance</w:t>
      </w:r>
      <w:r w:rsidRPr="00F86D7F">
        <w:rPr>
          <w:shd w:val="clear" w:color="auto" w:fill="FCFCFC"/>
        </w:rPr>
        <w:t xml:space="preserve"> of the fabric will </w:t>
      </w:r>
      <w:r>
        <w:rPr>
          <w:shd w:val="clear" w:color="auto" w:fill="FCFCFC"/>
        </w:rPr>
        <w:t>vary</w:t>
      </w:r>
      <w:r w:rsidRPr="00F86D7F">
        <w:rPr>
          <w:shd w:val="clear" w:color="auto" w:fill="FCFCFC"/>
        </w:rPr>
        <w:t xml:space="preserve"> as the dog’s chest stretches the fabric</w:t>
      </w:r>
      <w:r>
        <w:rPr>
          <w:shd w:val="clear" w:color="auto" w:fill="FCFCFC"/>
        </w:rPr>
        <w:t>.  Using a</w:t>
      </w:r>
      <w:r w:rsidRPr="00F86D7F">
        <w:rPr>
          <w:shd w:val="clear" w:color="auto" w:fill="FCFCFC"/>
        </w:rPr>
        <w:t xml:space="preserve"> resistance </w:t>
      </w:r>
      <w:r>
        <w:rPr>
          <w:shd w:val="clear" w:color="auto" w:fill="FCFCFC"/>
        </w:rPr>
        <w:t>to voltage</w:t>
      </w:r>
      <w:r w:rsidRPr="00F86D7F">
        <w:rPr>
          <w:shd w:val="clear" w:color="auto" w:fill="FCFCFC"/>
        </w:rPr>
        <w:t xml:space="preserve"> </w:t>
      </w:r>
      <w:r>
        <w:rPr>
          <w:shd w:val="clear" w:color="auto" w:fill="FCFCFC"/>
        </w:rPr>
        <w:t xml:space="preserve">convert circuitry, we generate </w:t>
      </w:r>
      <w:r>
        <w:rPr>
          <w:rFonts w:hint="eastAsia"/>
          <w:shd w:val="clear" w:color="auto" w:fill="FCFCFC"/>
        </w:rPr>
        <w:t xml:space="preserve">a </w:t>
      </w:r>
      <w:r w:rsidRPr="008039A4">
        <w:rPr>
          <w:noProof/>
          <w:shd w:val="clear" w:color="auto" w:fill="FCFCFC"/>
        </w:rPr>
        <w:t>voltage</w:t>
      </w:r>
      <w:r>
        <w:rPr>
          <w:shd w:val="clear" w:color="auto" w:fill="FCFCFC"/>
        </w:rPr>
        <w:t xml:space="preserve"> signal</w:t>
      </w:r>
      <w:r w:rsidRPr="00F70BD1">
        <w:rPr>
          <w:shd w:val="clear" w:color="auto" w:fill="FCFCFC"/>
        </w:rPr>
        <w:t xml:space="preserve"> </w:t>
      </w:r>
      <w:r>
        <w:rPr>
          <w:shd w:val="clear" w:color="auto" w:fill="FCFCFC"/>
        </w:rPr>
        <w:t xml:space="preserve">that is correlated with the </w:t>
      </w:r>
      <w:r w:rsidRPr="00F86D7F">
        <w:rPr>
          <w:shd w:val="clear" w:color="auto" w:fill="FCFCFC"/>
        </w:rPr>
        <w:t xml:space="preserve">movement </w:t>
      </w:r>
      <w:r>
        <w:rPr>
          <w:shd w:val="clear" w:color="auto" w:fill="FCFCFC"/>
        </w:rPr>
        <w:t xml:space="preserve">of </w:t>
      </w:r>
      <w:r>
        <w:rPr>
          <w:rFonts w:hint="eastAsia"/>
          <w:shd w:val="clear" w:color="auto" w:fill="FCFCFC"/>
        </w:rPr>
        <w:t xml:space="preserve">the </w:t>
      </w:r>
      <w:r w:rsidRPr="008039A4">
        <w:rPr>
          <w:noProof/>
          <w:shd w:val="clear" w:color="auto" w:fill="FCFCFC"/>
        </w:rPr>
        <w:t>dog’s</w:t>
      </w:r>
      <w:r w:rsidRPr="00F86D7F">
        <w:rPr>
          <w:shd w:val="clear" w:color="auto" w:fill="FCFCFC"/>
        </w:rPr>
        <w:t xml:space="preserve"> chest. Th</w:t>
      </w:r>
      <w:r>
        <w:rPr>
          <w:shd w:val="clear" w:color="auto" w:fill="FCFCFC"/>
        </w:rPr>
        <w:t>is</w:t>
      </w:r>
      <w:r w:rsidRPr="00F86D7F">
        <w:rPr>
          <w:shd w:val="clear" w:color="auto" w:fill="FCFCFC"/>
        </w:rPr>
        <w:t xml:space="preserve"> signal </w:t>
      </w:r>
      <w:r>
        <w:rPr>
          <w:shd w:val="clear" w:color="auto" w:fill="FCFCFC"/>
        </w:rPr>
        <w:t>is</w:t>
      </w:r>
      <w:r w:rsidRPr="00F86D7F">
        <w:rPr>
          <w:shd w:val="clear" w:color="auto" w:fill="FCFCFC"/>
        </w:rPr>
        <w:t xml:space="preserve"> captured </w:t>
      </w:r>
      <w:r>
        <w:rPr>
          <w:shd w:val="clear" w:color="auto" w:fill="FCFCFC"/>
        </w:rPr>
        <w:t>using</w:t>
      </w:r>
      <w:r w:rsidRPr="00F86D7F">
        <w:rPr>
          <w:shd w:val="clear" w:color="auto" w:fill="FCFCFC"/>
        </w:rPr>
        <w:t xml:space="preserve"> a microcontroller and then </w:t>
      </w:r>
      <w:r>
        <w:rPr>
          <w:shd w:val="clear" w:color="auto" w:fill="FCFCFC"/>
        </w:rPr>
        <w:t xml:space="preserve">together with the temperature readings from a temperature sensor they will be </w:t>
      </w:r>
      <w:r w:rsidRPr="00F86D7F">
        <w:rPr>
          <w:shd w:val="clear" w:color="auto" w:fill="FCFCFC"/>
        </w:rPr>
        <w:t>sent over to a computer wireless</w:t>
      </w:r>
      <w:r>
        <w:rPr>
          <w:shd w:val="clear" w:color="auto" w:fill="FCFCFC"/>
        </w:rPr>
        <w:t>ly</w:t>
      </w:r>
      <w:r w:rsidRPr="00F86D7F">
        <w:rPr>
          <w:shd w:val="clear" w:color="auto" w:fill="FCFCFC"/>
        </w:rPr>
        <w:t xml:space="preserve"> for further process and analysis. Th</w:t>
      </w:r>
      <w:r>
        <w:rPr>
          <w:shd w:val="clear" w:color="auto" w:fill="FCFCFC"/>
        </w:rPr>
        <w:t>is</w:t>
      </w:r>
      <w:r w:rsidRPr="00F86D7F">
        <w:rPr>
          <w:shd w:val="clear" w:color="auto" w:fill="FCFCFC"/>
        </w:rPr>
        <w:t xml:space="preserve"> </w:t>
      </w:r>
      <w:r>
        <w:rPr>
          <w:shd w:val="clear" w:color="auto" w:fill="FCFCFC"/>
        </w:rPr>
        <w:t xml:space="preserve">custom-made </w:t>
      </w:r>
      <w:r w:rsidRPr="00F86D7F">
        <w:rPr>
          <w:shd w:val="clear" w:color="auto" w:fill="FCFCFC"/>
        </w:rPr>
        <w:t xml:space="preserve">sensor-microcontroller device </w:t>
      </w:r>
      <w:r>
        <w:rPr>
          <w:shd w:val="clear" w:color="auto" w:fill="FCFCFC"/>
        </w:rPr>
        <w:t>is</w:t>
      </w:r>
      <w:r w:rsidRPr="00F86D7F">
        <w:rPr>
          <w:shd w:val="clear" w:color="auto" w:fill="FCFCFC"/>
        </w:rPr>
        <w:t xml:space="preserve"> attached to a dog harness. Finally, in our computer, we would filter out all the noises and measure the number of pulses which represents the breath rate and ultimately heart rate </w:t>
      </w:r>
      <w:r>
        <w:rPr>
          <w:shd w:val="clear" w:color="auto" w:fill="FCFCFC"/>
        </w:rPr>
        <w:t>from</w:t>
      </w:r>
      <w:r w:rsidRPr="00F86D7F">
        <w:rPr>
          <w:shd w:val="clear" w:color="auto" w:fill="FCFCFC"/>
        </w:rPr>
        <w:t xml:space="preserve"> the signal. </w:t>
      </w:r>
      <w:r>
        <w:rPr>
          <w:shd w:val="clear" w:color="auto" w:fill="FCFCFC"/>
        </w:rPr>
        <w:t>The recorded data can be used in analyzing, diagnosing and improving the dog’s health conditions.</w:t>
      </w:r>
    </w:p>
    <w:p w:rsidR="00C1183D" w:rsidRDefault="00C1183D" w:rsidP="00C1183D">
      <w:pPr>
        <w:pStyle w:val="2"/>
      </w:pPr>
      <w:r>
        <w:rPr>
          <w:rFonts w:hint="eastAsia"/>
        </w:rPr>
        <w:t>D</w:t>
      </w:r>
      <w:r>
        <w:t>esign and implementation</w:t>
      </w:r>
    </w:p>
    <w:p w:rsidR="00C1183D" w:rsidRDefault="00C1183D" w:rsidP="00C1183D">
      <w:r>
        <w:rPr>
          <w:rFonts w:hint="eastAsia"/>
        </w:rPr>
        <w:t>T</w:t>
      </w:r>
      <w:r>
        <w:t xml:space="preserve">he device consists of 3 part which is the sensor, microcontroller, and desktop application. The core component is a rubber cord stretch sensor it would capture the chest movement of the dog with an electrical signal. The signal is then recorded by the microcontroller and sent to the desktop through Wi-fi. On the desktop </w:t>
      </w:r>
      <w:r w:rsidRPr="002F5314">
        <w:rPr>
          <w:noProof/>
        </w:rPr>
        <w:t>application</w:t>
      </w:r>
      <w:r w:rsidR="002F5314">
        <w:rPr>
          <w:noProof/>
        </w:rPr>
        <w:t>,</w:t>
      </w:r>
      <w:r>
        <w:t xml:space="preserve"> the signal is further processed and analyzed. In addition, the desktop application is act as a controller of the operation of the device. In addition, we have a temperature sensor so that we can take dog’s temperature measurements as well. The following is a flow chart for the operation of the device.</w:t>
      </w:r>
    </w:p>
    <w:p w:rsidR="00C1183D" w:rsidRDefault="00C1183D" w:rsidP="00C1183D">
      <w:r>
        <w:rPr>
          <w:rFonts w:hint="eastAsia"/>
          <w:noProof/>
        </w:rPr>
        <w:lastRenderedPageBreak/>
        <w:drawing>
          <wp:inline distT="0" distB="0" distL="0" distR="0">
            <wp:extent cx="5274310" cy="1785668"/>
            <wp:effectExtent l="0" t="0" r="21590" b="24130"/>
            <wp:docPr id="1" name="图示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7E05CA" w:rsidRDefault="00D970C9" w:rsidP="00D970C9">
      <w:pPr>
        <w:rPr>
          <w:rFonts w:hint="eastAsia"/>
        </w:rPr>
      </w:pPr>
      <w:r>
        <w:rPr>
          <w:rFonts w:hint="eastAsia"/>
        </w:rPr>
        <w:t>T</w:t>
      </w:r>
      <w:r>
        <w:t xml:space="preserve">he hardware mainly consists of an Adafruit HUZZAH32 board, a 350mah lithium polymer battery, and a power switch. </w:t>
      </w:r>
    </w:p>
    <w:p w:rsidR="007E05CA" w:rsidRDefault="00D970C9" w:rsidP="00D970C9">
      <w:r>
        <w:rPr>
          <w:rFonts w:hint="eastAsia"/>
        </w:rPr>
        <w:t>T</w:t>
      </w:r>
      <w:r>
        <w:t xml:space="preserve">he Adafruit HUZZAH32 board carries an ESP32 microcontroller, which has got </w:t>
      </w:r>
      <w:r w:rsidRPr="00B304D3">
        <w:rPr>
          <w:noProof/>
        </w:rPr>
        <w:t>a</w:t>
      </w:r>
      <w:r>
        <w:rPr>
          <w:noProof/>
        </w:rPr>
        <w:t>n</w:t>
      </w:r>
      <w:r w:rsidRPr="00B304D3">
        <w:rPr>
          <w:noProof/>
        </w:rPr>
        <w:t xml:space="preserve"> </w:t>
      </w:r>
      <w:r w:rsidRPr="00B304D3">
        <w:rPr>
          <w:rFonts w:cs="Arial"/>
          <w:noProof/>
          <w:color w:val="222222"/>
          <w:szCs w:val="21"/>
          <w:shd w:val="clear" w:color="auto" w:fill="FFFFFF"/>
        </w:rPr>
        <w:t>Xtensa</w:t>
      </w:r>
      <w:r>
        <w:rPr>
          <w:rFonts w:cs="Arial"/>
          <w:color w:val="222222"/>
          <w:szCs w:val="21"/>
          <w:shd w:val="clear" w:color="auto" w:fill="FFFFFF"/>
        </w:rPr>
        <w:t xml:space="preserve"> dual-core 32-bit LX6 microprocessor which runs at 240MHz, 520kB SRAM, 2 onboard ADC with 12 channels and a variety of wireless communication method including Wi-Fi, Regular Bluetooth, and BLE, which perfectly fit our needs.</w:t>
      </w:r>
      <w:r w:rsidR="007E05CA" w:rsidRPr="007E05CA">
        <w:t xml:space="preserve"> </w:t>
      </w:r>
    </w:p>
    <w:p w:rsidR="00D970C9" w:rsidRDefault="007E05CA" w:rsidP="00D970C9">
      <w:pPr>
        <w:rPr>
          <w:rFonts w:cs="Arial" w:hint="eastAsia"/>
          <w:color w:val="222222"/>
          <w:szCs w:val="21"/>
          <w:shd w:val="clear" w:color="auto" w:fill="FFFFFF"/>
        </w:rPr>
      </w:pPr>
      <w:r>
        <w:rPr>
          <w:noProof/>
        </w:rPr>
        <mc:AlternateContent>
          <mc:Choice Requires="wpg">
            <w:drawing>
              <wp:anchor distT="0" distB="0" distL="114300" distR="114300" simplePos="0" relativeHeight="251663360" behindDoc="0" locked="0" layoutInCell="1" allowOverlap="1">
                <wp:simplePos x="0" y="0"/>
                <wp:positionH relativeFrom="column">
                  <wp:posOffset>958850</wp:posOffset>
                </wp:positionH>
                <wp:positionV relativeFrom="paragraph">
                  <wp:posOffset>138430</wp:posOffset>
                </wp:positionV>
                <wp:extent cx="2749550" cy="1025991"/>
                <wp:effectExtent l="0" t="0" r="0" b="3175"/>
                <wp:wrapNone/>
                <wp:docPr id="58" name="组合 58"/>
                <wp:cNvGraphicFramePr/>
                <a:graphic xmlns:a="http://schemas.openxmlformats.org/drawingml/2006/main">
                  <a:graphicData uri="http://schemas.microsoft.com/office/word/2010/wordprocessingGroup">
                    <wpg:wgp>
                      <wpg:cNvGrpSpPr/>
                      <wpg:grpSpPr>
                        <a:xfrm>
                          <a:off x="0" y="0"/>
                          <a:ext cx="2749550" cy="1025991"/>
                          <a:chOff x="0" y="0"/>
                          <a:chExt cx="2749550" cy="1025991"/>
                        </a:xfrm>
                      </wpg:grpSpPr>
                      <wps:wsp>
                        <wps:cNvPr id="2110" name="文本框 35">
                          <a:extLst>
                            <a:ext uri="{FF2B5EF4-FFF2-40B4-BE49-F238E27FC236}">
                              <a16:creationId xmlns:a16="http://schemas.microsoft.com/office/drawing/2014/main" id="{11E9704E-A894-4224-9997-408CFA144EE7}"/>
                            </a:ext>
                          </a:extLst>
                        </wps:cNvPr>
                        <wps:cNvSpPr txBox="1">
                          <a:spLocks noChangeArrowheads="1"/>
                        </wps:cNvSpPr>
                        <wps:spPr bwMode="auto">
                          <a:xfrm>
                            <a:off x="0" y="0"/>
                            <a:ext cx="977900"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E05CA" w:rsidRPr="007E05CA" w:rsidRDefault="007E05CA" w:rsidP="007E05CA">
                              <w:pPr>
                                <w:pStyle w:val="a9"/>
                                <w:kinsoku w:val="0"/>
                                <w:overflowPunct w:val="0"/>
                                <w:spacing w:before="0" w:beforeAutospacing="0" w:after="0" w:afterAutospacing="0"/>
                                <w:textAlignment w:val="baseline"/>
                                <w:rPr>
                                  <w:sz w:val="20"/>
                                  <w:szCs w:val="20"/>
                                </w:rPr>
                              </w:pPr>
                              <w:r w:rsidRPr="007E05CA">
                                <w:rPr>
                                  <w:rFonts w:ascii="Arial" w:eastAsiaTheme="minorEastAsia" w:hAnsi="Arial" w:cs="Arial"/>
                                  <w:color w:val="000000" w:themeColor="text1"/>
                                  <w:kern w:val="24"/>
                                  <w:sz w:val="20"/>
                                  <w:szCs w:val="20"/>
                                </w:rPr>
                                <w:t>3.3v VDD</w:t>
                              </w:r>
                            </w:p>
                          </w:txbxContent>
                        </wps:txbx>
                        <wps:bodyPr wrap="square">
                          <a:spAutoFit/>
                        </wps:bodyPr>
                      </wps:wsp>
                      <wps:wsp>
                        <wps:cNvPr id="2084" name="文本框 121">
                          <a:extLst>
                            <a:ext uri="{FF2B5EF4-FFF2-40B4-BE49-F238E27FC236}">
                              <a16:creationId xmlns:a16="http://schemas.microsoft.com/office/drawing/2014/main" id="{C4D02971-726E-42B3-9E8D-AD1D0DD453D3}"/>
                            </a:ext>
                          </a:extLst>
                        </wps:cNvPr>
                        <wps:cNvSpPr txBox="1">
                          <a:spLocks noChangeArrowheads="1"/>
                        </wps:cNvSpPr>
                        <wps:spPr bwMode="auto">
                          <a:xfrm>
                            <a:off x="317500" y="361867"/>
                            <a:ext cx="831850"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E05CA" w:rsidRPr="007E05CA" w:rsidRDefault="007E05CA" w:rsidP="007E05CA">
                              <w:pPr>
                                <w:pStyle w:val="a9"/>
                                <w:kinsoku w:val="0"/>
                                <w:overflowPunct w:val="0"/>
                                <w:spacing w:before="0" w:beforeAutospacing="0" w:after="0" w:afterAutospacing="0"/>
                                <w:textAlignment w:val="baseline"/>
                                <w:rPr>
                                  <w:sz w:val="20"/>
                                  <w:szCs w:val="20"/>
                                </w:rPr>
                              </w:pPr>
                              <w:r w:rsidRPr="007E05CA">
                                <w:rPr>
                                  <w:rFonts w:ascii="Arial" w:eastAsiaTheme="minorEastAsia" w:hAnsi="Arial" w:cs="Arial"/>
                                  <w:color w:val="000000" w:themeColor="text1"/>
                                  <w:kern w:val="24"/>
                                  <w:sz w:val="20"/>
                                  <w:szCs w:val="20"/>
                                </w:rPr>
                                <w:t>10kOhm</w:t>
                              </w:r>
                            </w:p>
                          </w:txbxContent>
                        </wps:txbx>
                        <wps:bodyPr wrap="square">
                          <a:spAutoFit/>
                        </wps:bodyPr>
                      </wps:wsp>
                      <wps:wsp>
                        <wps:cNvPr id="2103" name="文本框 112">
                          <a:extLst>
                            <a:ext uri="{FF2B5EF4-FFF2-40B4-BE49-F238E27FC236}">
                              <a16:creationId xmlns:a16="http://schemas.microsoft.com/office/drawing/2014/main" id="{D42498E8-C446-4967-BFAA-E1F0ADC4181D}"/>
                            </a:ext>
                          </a:extLst>
                        </wps:cNvPr>
                        <wps:cNvSpPr txBox="1">
                          <a:spLocks noChangeArrowheads="1"/>
                        </wps:cNvSpPr>
                        <wps:spPr bwMode="auto">
                          <a:xfrm>
                            <a:off x="1238250" y="736431"/>
                            <a:ext cx="1511300" cy="289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E05CA" w:rsidRPr="007E05CA" w:rsidRDefault="007E05CA" w:rsidP="007E05CA">
                              <w:pPr>
                                <w:pStyle w:val="a9"/>
                                <w:kinsoku w:val="0"/>
                                <w:overflowPunct w:val="0"/>
                                <w:spacing w:before="0" w:beforeAutospacing="0" w:after="0" w:afterAutospacing="0"/>
                                <w:textAlignment w:val="baseline"/>
                                <w:rPr>
                                  <w:sz w:val="20"/>
                                  <w:szCs w:val="20"/>
                                </w:rPr>
                              </w:pPr>
                              <w:r w:rsidRPr="007E05CA">
                                <w:rPr>
                                  <w:rFonts w:ascii="Arial" w:eastAsiaTheme="minorEastAsia" w:hAnsi="Arial" w:cs="Arial"/>
                                  <w:color w:val="000000" w:themeColor="text1"/>
                                  <w:kern w:val="24"/>
                                  <w:sz w:val="20"/>
                                  <w:szCs w:val="20"/>
                                </w:rPr>
                                <w:t xml:space="preserve">Rubber </w:t>
                              </w:r>
                              <w:r w:rsidRPr="007E05CA">
                                <w:rPr>
                                  <w:rFonts w:ascii="Arial" w:eastAsiaTheme="minorEastAsia" w:hAnsi="Arial" w:cs="Arial"/>
                                  <w:color w:val="000000" w:themeColor="text1"/>
                                  <w:kern w:val="24"/>
                                  <w:sz w:val="20"/>
                                  <w:szCs w:val="20"/>
                                </w:rPr>
                                <w:t>cord (</w:t>
                              </w:r>
                              <w:r w:rsidRPr="007E05CA">
                                <w:rPr>
                                  <w:rFonts w:ascii="Arial" w:eastAsiaTheme="minorEastAsia" w:hAnsi="Arial" w:cs="Arial"/>
                                  <w:color w:val="000000" w:themeColor="text1"/>
                                  <w:kern w:val="24"/>
                                  <w:sz w:val="20"/>
                                  <w:szCs w:val="20"/>
                                </w:rPr>
                                <w:t>in blue)</w:t>
                              </w:r>
                            </w:p>
                          </w:txbxContent>
                        </wps:txbx>
                        <wps:bodyPr wrap="square">
                          <a:spAutoFit/>
                        </wps:bodyPr>
                      </wps:wsp>
                    </wpg:wgp>
                  </a:graphicData>
                </a:graphic>
                <wp14:sizeRelV relativeFrom="margin">
                  <wp14:pctHeight>0</wp14:pctHeight>
                </wp14:sizeRelV>
              </wp:anchor>
            </w:drawing>
          </mc:Choice>
          <mc:Fallback>
            <w:pict>
              <v:group id="组合 58" o:spid="_x0000_s1026" style="position:absolute;left:0;text-align:left;margin-left:75.5pt;margin-top:10.9pt;width:216.5pt;height:80.8pt;z-index:251663360;mso-height-relative:margin" coordsize="27495,10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">
                <v:shapetype id="_x0000_t202" coordsize="21600,21600" o:spt="202" path="m,l,21600r21600,l21600,xe">
                  <v:stroke joinstyle="miter"/>
                  <v:path gradientshapeok="t" o:connecttype="rect"/>
                </v:shapetype>
                <v:shape id="文本框 35" o:spid="_x0000_s1027" type="#_x0000_t202" style="position:absolute;width:9779;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" filled="f" stroked="f">
                  <v:textbox style="mso-fit-shape-to-text:t">
                    <w:txbxContent>
                      <w:p w:rsidR="007E05CA" w:rsidRPr="007E05CA" w:rsidRDefault="007E05CA" w:rsidP="007E05CA">
                        <w:pPr>
                          <w:pStyle w:val="a9"/>
                          <w:kinsoku w:val="0"/>
                          <w:overflowPunct w:val="0"/>
                          <w:spacing w:before="0" w:beforeAutospacing="0" w:after="0" w:afterAutospacing="0"/>
                          <w:textAlignment w:val="baseline"/>
                          <w:rPr>
                            <w:sz w:val="20"/>
                            <w:szCs w:val="20"/>
                          </w:rPr>
                        </w:pPr>
                        <w:r w:rsidRPr="007E05CA">
                          <w:rPr>
                            <w:rFonts w:ascii="Arial" w:eastAsiaTheme="minorEastAsia" w:hAnsi="Arial" w:cs="Arial"/>
                            <w:color w:val="000000" w:themeColor="text1"/>
                            <w:kern w:val="24"/>
                            <w:sz w:val="20"/>
                            <w:szCs w:val="20"/>
                          </w:rPr>
                          <w:t>3.3v VDD</w:t>
                        </w:r>
                      </w:p>
                    </w:txbxContent>
                  </v:textbox>
                </v:shape>
                <v:shape id="文本框 121" o:spid="_x0000_s1028" type="#_x0000_t202" style="position:absolute;left:3175;top:3618;width:8318;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" filled="f" stroked="f">
                  <v:textbox style="mso-fit-shape-to-text:t">
                    <w:txbxContent>
                      <w:p w:rsidR="007E05CA" w:rsidRPr="007E05CA" w:rsidRDefault="007E05CA" w:rsidP="007E05CA">
                        <w:pPr>
                          <w:pStyle w:val="a9"/>
                          <w:kinsoku w:val="0"/>
                          <w:overflowPunct w:val="0"/>
                          <w:spacing w:before="0" w:beforeAutospacing="0" w:after="0" w:afterAutospacing="0"/>
                          <w:textAlignment w:val="baseline"/>
                          <w:rPr>
                            <w:sz w:val="20"/>
                            <w:szCs w:val="20"/>
                          </w:rPr>
                        </w:pPr>
                        <w:r w:rsidRPr="007E05CA">
                          <w:rPr>
                            <w:rFonts w:ascii="Arial" w:eastAsiaTheme="minorEastAsia" w:hAnsi="Arial" w:cs="Arial"/>
                            <w:color w:val="000000" w:themeColor="text1"/>
                            <w:kern w:val="24"/>
                            <w:sz w:val="20"/>
                            <w:szCs w:val="20"/>
                          </w:rPr>
                          <w:t>10kOhm</w:t>
                        </w:r>
                      </w:p>
                    </w:txbxContent>
                  </v:textbox>
                </v:shape>
                <v:shape id="文本框 112" o:spid="_x0000_s1029" type="#_x0000_t202" style="position:absolute;left:12382;top:7364;width:15113;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" filled="f" stroked="f">
                  <v:textbox style="mso-fit-shape-to-text:t">
                    <w:txbxContent>
                      <w:p w:rsidR="007E05CA" w:rsidRPr="007E05CA" w:rsidRDefault="007E05CA" w:rsidP="007E05CA">
                        <w:pPr>
                          <w:pStyle w:val="a9"/>
                          <w:kinsoku w:val="0"/>
                          <w:overflowPunct w:val="0"/>
                          <w:spacing w:before="0" w:beforeAutospacing="0" w:after="0" w:afterAutospacing="0"/>
                          <w:textAlignment w:val="baseline"/>
                          <w:rPr>
                            <w:sz w:val="20"/>
                            <w:szCs w:val="20"/>
                          </w:rPr>
                        </w:pPr>
                        <w:r w:rsidRPr="007E05CA">
                          <w:rPr>
                            <w:rFonts w:ascii="Arial" w:eastAsiaTheme="minorEastAsia" w:hAnsi="Arial" w:cs="Arial"/>
                            <w:color w:val="000000" w:themeColor="text1"/>
                            <w:kern w:val="24"/>
                            <w:sz w:val="20"/>
                            <w:szCs w:val="20"/>
                          </w:rPr>
                          <w:t xml:space="preserve">Rubber </w:t>
                        </w:r>
                        <w:r w:rsidRPr="007E05CA">
                          <w:rPr>
                            <w:rFonts w:ascii="Arial" w:eastAsiaTheme="minorEastAsia" w:hAnsi="Arial" w:cs="Arial"/>
                            <w:color w:val="000000" w:themeColor="text1"/>
                            <w:kern w:val="24"/>
                            <w:sz w:val="20"/>
                            <w:szCs w:val="20"/>
                          </w:rPr>
                          <w:t>cord (</w:t>
                        </w:r>
                        <w:r w:rsidRPr="007E05CA">
                          <w:rPr>
                            <w:rFonts w:ascii="Arial" w:eastAsiaTheme="minorEastAsia" w:hAnsi="Arial" w:cs="Arial"/>
                            <w:color w:val="000000" w:themeColor="text1"/>
                            <w:kern w:val="24"/>
                            <w:sz w:val="20"/>
                            <w:szCs w:val="20"/>
                          </w:rPr>
                          <w:t>in blue)</w:t>
                        </w:r>
                      </w:p>
                    </w:txbxContent>
                  </v:textbox>
                </v:shape>
              </v:group>
            </w:pict>
          </mc:Fallback>
        </mc:AlternateContent>
      </w:r>
      <w:r w:rsidRPr="007E05CA">
        <mc:AlternateContent>
          <mc:Choice Requires="wpg">
            <w:drawing>
              <wp:inline distT="0" distB="0" distL="0" distR="0" wp14:anchorId="7C7F8453" wp14:editId="43046D7F">
                <wp:extent cx="3585410" cy="3118017"/>
                <wp:effectExtent l="0" t="0" r="15240" b="6350"/>
                <wp:docPr id="37" name="组合 48">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3585410" cy="3118017"/>
                          <a:chOff x="0" y="0"/>
                          <a:chExt cx="13216847" cy="11385219"/>
                        </a:xfrm>
                      </wpg:grpSpPr>
                      <wps:wsp>
                        <wps:cNvPr id="38" name="Rounded Rectangle 31">
                          <a:extLst/>
                        </wps:cNvPr>
                        <wps:cNvSpPr/>
                        <wps:spPr>
                          <a:xfrm>
                            <a:off x="1210082" y="0"/>
                            <a:ext cx="12006765" cy="11183974"/>
                          </a:xfrm>
                          <a:prstGeom prst="roundRect">
                            <a:avLst/>
                          </a:prstGeom>
                          <a:solidFill>
                            <a:schemeClr val="accent6">
                              <a:lumMod val="20000"/>
                              <a:lumOff val="80000"/>
                              <a:alpha val="29000"/>
                            </a:schemeClr>
                          </a:solid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g:cNvPr id="39" name="组合 39">
                          <a:extLst/>
                        </wpg:cNvPr>
                        <wpg:cNvGrpSpPr>
                          <a:grpSpLocks/>
                        </wpg:cNvGrpSpPr>
                        <wpg:grpSpPr bwMode="auto">
                          <a:xfrm>
                            <a:off x="0" y="3790619"/>
                            <a:ext cx="13012737" cy="7594600"/>
                            <a:chOff x="0" y="3790619"/>
                            <a:chExt cx="13012737" cy="7594600"/>
                          </a:xfrm>
                        </wpg:grpSpPr>
                        <pic:pic xmlns:pic="http://schemas.openxmlformats.org/drawingml/2006/picture">
                          <pic:nvPicPr>
                            <pic:cNvPr id="40" name="图片 40">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4133519"/>
                              <a:ext cx="8948737" cy="7251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 name="Picture 7">
                              <a:extLst/>
                            </pic:cNvPr>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7527925" y="3790619"/>
                              <a:ext cx="5484812" cy="38687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2" name="Picture 9">
                              <a:extLst/>
                            </pic:cNvPr>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4443412" y="7705394"/>
                              <a:ext cx="1939925" cy="115093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3" name="Picture 12">
                              <a:extLst/>
                            </pic:cNvPr>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7077075" y="7419644"/>
                              <a:ext cx="1577975" cy="117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s:wsp>
                        <wps:cNvPr id="44" name="Freeform 30">
                          <a:extLst/>
                        </wps:cNvPr>
                        <wps:cNvSpPr/>
                        <wps:spPr>
                          <a:xfrm>
                            <a:off x="9894792" y="4135148"/>
                            <a:ext cx="2825693" cy="2432440"/>
                          </a:xfrm>
                          <a:custGeom>
                            <a:avLst/>
                            <a:gdLst>
                              <a:gd name="connsiteX0" fmla="*/ 0 w 2826327"/>
                              <a:gd name="connsiteY0" fmla="*/ 0 h 2431473"/>
                              <a:gd name="connsiteX1" fmla="*/ 2826327 w 2826327"/>
                              <a:gd name="connsiteY1" fmla="*/ 83128 h 2431473"/>
                              <a:gd name="connsiteX2" fmla="*/ 2826327 w 2826327"/>
                              <a:gd name="connsiteY2" fmla="*/ 83128 h 2431473"/>
                              <a:gd name="connsiteX3" fmla="*/ 2826327 w 2826327"/>
                              <a:gd name="connsiteY3" fmla="*/ 2431473 h 2431473"/>
                              <a:gd name="connsiteX4" fmla="*/ 2826327 w 2826327"/>
                              <a:gd name="connsiteY4" fmla="*/ 2431473 h 2431473"/>
                              <a:gd name="connsiteX5" fmla="*/ 2826327 w 2826327"/>
                              <a:gd name="connsiteY5" fmla="*/ 2431473 h 2431473"/>
                              <a:gd name="connsiteX6" fmla="*/ 20782 w 2826327"/>
                              <a:gd name="connsiteY6" fmla="*/ 2078182 h 2431473"/>
                              <a:gd name="connsiteX7" fmla="*/ 20782 w 2826327"/>
                              <a:gd name="connsiteY7" fmla="*/ 2078182 h 2431473"/>
                              <a:gd name="connsiteX8" fmla="*/ 0 w 2826327"/>
                              <a:gd name="connsiteY8" fmla="*/ 0 h 24314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826327" h="2431473">
                                <a:moveTo>
                                  <a:pt x="0" y="0"/>
                                </a:moveTo>
                                <a:lnTo>
                                  <a:pt x="2826327" y="83128"/>
                                </a:lnTo>
                                <a:lnTo>
                                  <a:pt x="2826327" y="83128"/>
                                </a:lnTo>
                                <a:lnTo>
                                  <a:pt x="2826327" y="2431473"/>
                                </a:lnTo>
                                <a:lnTo>
                                  <a:pt x="2826327" y="2431473"/>
                                </a:lnTo>
                                <a:lnTo>
                                  <a:pt x="2826327" y="2431473"/>
                                </a:lnTo>
                                <a:lnTo>
                                  <a:pt x="20782" y="2078182"/>
                                </a:lnTo>
                                <a:lnTo>
                                  <a:pt x="20782" y="2078182"/>
                                </a:lnTo>
                                <a:cubicBezTo>
                                  <a:pt x="24246" y="1728355"/>
                                  <a:pt x="32904" y="853786"/>
                                  <a:pt x="0" y="0"/>
                                </a:cubicBezTo>
                                <a:close/>
                              </a:path>
                            </a:pathLst>
                          </a:custGeom>
                          <a:blipFill dpi="0" rotWithShape="1">
                            <a:blip r:embed="rId16" cstate="print">
                              <a:extLst>
                                <a:ext uri="{28A0092B-C50C-407E-A947-70E740481C1C}">
                                  <a14:useLocalDpi xmlns:a14="http://schemas.microsoft.com/office/drawing/2010/main" val="0"/>
                                </a:ext>
                              </a:extLst>
                            </a:blip>
                            <a:srcRect/>
                            <a:stretch>
                              <a:fillRect/>
                            </a:stretch>
                          </a:blipFill>
                        </wps:spPr>
                        <wps:style>
                          <a:lnRef idx="2">
                            <a:schemeClr val="accent1">
                              <a:shade val="50000"/>
                            </a:schemeClr>
                          </a:lnRef>
                          <a:fillRef idx="1">
                            <a:schemeClr val="accent1"/>
                          </a:fillRef>
                          <a:effectRef idx="0">
                            <a:schemeClr val="accent1"/>
                          </a:effectRef>
                          <a:fontRef idx="minor">
                            <a:schemeClr val="lt1"/>
                          </a:fontRef>
                        </wps:style>
                        <wps:bodyPr anchor="ctr"/>
                      </wps:wsp>
                      <wpg:grpSp>
                        <wpg:cNvPr id="45" name="组合 45">
                          <a:extLst/>
                        </wpg:cNvPr>
                        <wpg:cNvGrpSpPr>
                          <a:grpSpLocks/>
                        </wpg:cNvGrpSpPr>
                        <wpg:grpSpPr bwMode="auto">
                          <a:xfrm>
                            <a:off x="2154145" y="169387"/>
                            <a:ext cx="7210946" cy="8097408"/>
                            <a:chOff x="2154145" y="169387"/>
                            <a:chExt cx="7210946" cy="8097408"/>
                          </a:xfrm>
                        </wpg:grpSpPr>
                        <pic:pic xmlns:pic="http://schemas.openxmlformats.org/drawingml/2006/picture">
                          <pic:nvPicPr>
                            <pic:cNvPr id="46" name="Picture 71" descr="Image result for resistor sign">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4648421" y="2196284"/>
                              <a:ext cx="2321925" cy="8707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47" name="组合 47">
                            <a:extLst/>
                          </wpg:cNvPr>
                          <wpg:cNvGrpSpPr>
                            <a:grpSpLocks/>
                          </wpg:cNvGrpSpPr>
                          <wpg:grpSpPr bwMode="auto">
                            <a:xfrm>
                              <a:off x="2154145" y="169387"/>
                              <a:ext cx="7210946" cy="8097408"/>
                              <a:chOff x="2154145" y="169387"/>
                              <a:chExt cx="7210946" cy="8097408"/>
                            </a:xfrm>
                          </wpg:grpSpPr>
                          <wpg:grpSp>
                            <wpg:cNvPr id="48" name="组合 48">
                              <a:extLst/>
                            </wpg:cNvPr>
                            <wpg:cNvGrpSpPr>
                              <a:grpSpLocks/>
                            </wpg:cNvGrpSpPr>
                            <wpg:grpSpPr bwMode="auto">
                              <a:xfrm>
                                <a:off x="5555091" y="169387"/>
                                <a:ext cx="3810000" cy="5162550"/>
                                <a:chOff x="5555091" y="169387"/>
                                <a:chExt cx="3810000" cy="5162550"/>
                              </a:xfrm>
                            </wpg:grpSpPr>
                            <pic:pic xmlns:pic="http://schemas.openxmlformats.org/drawingml/2006/picture">
                              <pic:nvPicPr>
                                <pic:cNvPr id="49" name="Picture 15">
                                  <a:extLst/>
                                </pic:cNvPr>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5555091" y="169387"/>
                                  <a:ext cx="3810000" cy="5162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0" name="任意多边形: 形状 50">
                                <a:extLst/>
                              </wps:cNvPr>
                              <wps:cNvSpPr/>
                              <wps:spPr>
                                <a:xfrm>
                                  <a:off x="6657087" y="2528688"/>
                                  <a:ext cx="642350" cy="799730"/>
                                </a:xfrm>
                                <a:custGeom>
                                  <a:avLst/>
                                  <a:gdLst>
                                    <a:gd name="connsiteX0" fmla="*/ 222085 w 641185"/>
                                    <a:gd name="connsiteY0" fmla="*/ 0 h 800100"/>
                                    <a:gd name="connsiteX1" fmla="*/ 18885 w 641185"/>
                                    <a:gd name="connsiteY1" fmla="*/ 177800 h 800100"/>
                                    <a:gd name="connsiteX2" fmla="*/ 641185 w 641185"/>
                                    <a:gd name="connsiteY2" fmla="*/ 800100 h 800100"/>
                                    <a:gd name="connsiteX3" fmla="*/ 641185 w 641185"/>
                                    <a:gd name="connsiteY3" fmla="*/ 800100 h 800100"/>
                                  </a:gdLst>
                                  <a:ahLst/>
                                  <a:cxnLst>
                                    <a:cxn ang="0">
                                      <a:pos x="connsiteX0" y="connsiteY0"/>
                                    </a:cxn>
                                    <a:cxn ang="0">
                                      <a:pos x="connsiteX1" y="connsiteY1"/>
                                    </a:cxn>
                                    <a:cxn ang="0">
                                      <a:pos x="connsiteX2" y="connsiteY2"/>
                                    </a:cxn>
                                    <a:cxn ang="0">
                                      <a:pos x="connsiteX3" y="connsiteY3"/>
                                    </a:cxn>
                                  </a:cxnLst>
                                  <a:rect l="l" t="t" r="r" b="b"/>
                                  <a:pathLst>
                                    <a:path w="641185" h="800100">
                                      <a:moveTo>
                                        <a:pt x="222085" y="0"/>
                                      </a:moveTo>
                                      <a:cubicBezTo>
                                        <a:pt x="85560" y="22225"/>
                                        <a:pt x="-50965" y="44450"/>
                                        <a:pt x="18885" y="177800"/>
                                      </a:cubicBezTo>
                                      <a:cubicBezTo>
                                        <a:pt x="88735" y="311150"/>
                                        <a:pt x="641185" y="800100"/>
                                        <a:pt x="641185" y="800100"/>
                                      </a:cubicBezTo>
                                      <a:lnTo>
                                        <a:pt x="641185" y="800100"/>
                                      </a:lnTo>
                                    </a:path>
                                  </a:pathLst>
                                </a:custGeom>
                                <a:noFill/>
                                <a:ln w="508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51" name="任意多边形: 形状 51">
                                <a:extLst/>
                              </wps:cNvPr>
                              <wps:cNvSpPr/>
                              <wps:spPr>
                                <a:xfrm>
                                  <a:off x="7983962" y="3011676"/>
                                  <a:ext cx="686147" cy="355241"/>
                                </a:xfrm>
                                <a:custGeom>
                                  <a:avLst/>
                                  <a:gdLst>
                                    <a:gd name="connsiteX0" fmla="*/ 0 w 681732"/>
                                    <a:gd name="connsiteY0" fmla="*/ 355600 h 355600"/>
                                    <a:gd name="connsiteX1" fmla="*/ 647700 w 681732"/>
                                    <a:gd name="connsiteY1" fmla="*/ 152400 h 355600"/>
                                    <a:gd name="connsiteX2" fmla="*/ 596900 w 681732"/>
                                    <a:gd name="connsiteY2" fmla="*/ 0 h 355600"/>
                                    <a:gd name="connsiteX3" fmla="*/ 596900 w 681732"/>
                                    <a:gd name="connsiteY3" fmla="*/ 0 h 355600"/>
                                  </a:gdLst>
                                  <a:ahLst/>
                                  <a:cxnLst>
                                    <a:cxn ang="0">
                                      <a:pos x="connsiteX0" y="connsiteY0"/>
                                    </a:cxn>
                                    <a:cxn ang="0">
                                      <a:pos x="connsiteX1" y="connsiteY1"/>
                                    </a:cxn>
                                    <a:cxn ang="0">
                                      <a:pos x="connsiteX2" y="connsiteY2"/>
                                    </a:cxn>
                                    <a:cxn ang="0">
                                      <a:pos x="connsiteX3" y="connsiteY3"/>
                                    </a:cxn>
                                  </a:cxnLst>
                                  <a:rect l="l" t="t" r="r" b="b"/>
                                  <a:pathLst>
                                    <a:path w="681732" h="355600">
                                      <a:moveTo>
                                        <a:pt x="0" y="355600"/>
                                      </a:moveTo>
                                      <a:cubicBezTo>
                                        <a:pt x="274108" y="283633"/>
                                        <a:pt x="548217" y="211667"/>
                                        <a:pt x="647700" y="152400"/>
                                      </a:cubicBezTo>
                                      <a:cubicBezTo>
                                        <a:pt x="747183" y="93133"/>
                                        <a:pt x="596900" y="0"/>
                                        <a:pt x="596900" y="0"/>
                                      </a:cubicBezTo>
                                      <a:lnTo>
                                        <a:pt x="596900" y="0"/>
                                      </a:lnTo>
                                    </a:path>
                                  </a:pathLst>
                                </a:custGeom>
                                <a:noFill/>
                                <a:ln w="508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anchor="ctr"/>
                            </wps:wsp>
                          </wpg:grpSp>
                          <wps:wsp>
                            <wps:cNvPr id="52" name="任意多边形: 形状 52">
                              <a:extLst/>
                            </wps:cNvPr>
                            <wps:cNvSpPr/>
                            <wps:spPr>
                              <a:xfrm>
                                <a:off x="3232839" y="2617935"/>
                                <a:ext cx="3417759" cy="5648860"/>
                              </a:xfrm>
                              <a:custGeom>
                                <a:avLst/>
                                <a:gdLst>
                                  <a:gd name="connsiteX0" fmla="*/ 1625600 w 1625600"/>
                                  <a:gd name="connsiteY0" fmla="*/ 0 h 4279900"/>
                                  <a:gd name="connsiteX1" fmla="*/ 635000 w 1625600"/>
                                  <a:gd name="connsiteY1" fmla="*/ 1231900 h 4279900"/>
                                  <a:gd name="connsiteX2" fmla="*/ 0 w 1625600"/>
                                  <a:gd name="connsiteY2" fmla="*/ 4279900 h 4279900"/>
                                </a:gdLst>
                                <a:ahLst/>
                                <a:cxnLst>
                                  <a:cxn ang="0">
                                    <a:pos x="connsiteX0" y="connsiteY0"/>
                                  </a:cxn>
                                  <a:cxn ang="0">
                                    <a:pos x="connsiteX1" y="connsiteY1"/>
                                  </a:cxn>
                                  <a:cxn ang="0">
                                    <a:pos x="connsiteX2" y="connsiteY2"/>
                                  </a:cxn>
                                </a:cxnLst>
                                <a:rect l="l" t="t" r="r" b="b"/>
                                <a:pathLst>
                                  <a:path w="1625600" h="4279900">
                                    <a:moveTo>
                                      <a:pt x="1625600" y="0"/>
                                    </a:moveTo>
                                    <a:cubicBezTo>
                                      <a:pt x="1265766" y="259291"/>
                                      <a:pt x="905933" y="518583"/>
                                      <a:pt x="635000" y="1231900"/>
                                    </a:cubicBezTo>
                                    <a:cubicBezTo>
                                      <a:pt x="364067" y="1945217"/>
                                      <a:pt x="182033" y="3112558"/>
                                      <a:pt x="0" y="4279900"/>
                                    </a:cubicBezTo>
                                  </a:path>
                                </a:pathLst>
                              </a:cu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wps:wsp>
                          <wps:wsp>
                            <wps:cNvPr id="53" name="直接连接符 53">
                              <a:extLst/>
                            </wps:cNvPr>
                            <wps:cNvCnPr>
                              <a:cxnSpLocks/>
                            </wps:cNvCnPr>
                            <wps:spPr>
                              <a:xfrm>
                                <a:off x="4460767" y="1305468"/>
                                <a:ext cx="952171"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 name="直接连接符 54">
                              <a:extLst/>
                            </wps:cNvPr>
                            <wps:cNvCnPr>
                              <a:cxnSpLocks/>
                            </wps:cNvCnPr>
                            <wps:spPr>
                              <a:xfrm>
                                <a:off x="4955506" y="1317718"/>
                                <a:ext cx="11355" cy="131421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任意多边形: 形状 55">
                              <a:extLst/>
                            </wps:cNvPr>
                            <wps:cNvSpPr/>
                            <wps:spPr>
                              <a:xfrm>
                                <a:off x="2154145" y="2605686"/>
                                <a:ext cx="2794873" cy="4850880"/>
                              </a:xfrm>
                              <a:custGeom>
                                <a:avLst/>
                                <a:gdLst>
                                  <a:gd name="connsiteX0" fmla="*/ 2794000 w 2794000"/>
                                  <a:gd name="connsiteY0" fmla="*/ 0 h 4851400"/>
                                  <a:gd name="connsiteX1" fmla="*/ 1308100 w 2794000"/>
                                  <a:gd name="connsiteY1" fmla="*/ 1600200 h 4851400"/>
                                  <a:gd name="connsiteX2" fmla="*/ 0 w 2794000"/>
                                  <a:gd name="connsiteY2" fmla="*/ 4851400 h 4851400"/>
                                </a:gdLst>
                                <a:ahLst/>
                                <a:cxnLst>
                                  <a:cxn ang="0">
                                    <a:pos x="connsiteX0" y="connsiteY0"/>
                                  </a:cxn>
                                  <a:cxn ang="0">
                                    <a:pos x="connsiteX1" y="connsiteY1"/>
                                  </a:cxn>
                                  <a:cxn ang="0">
                                    <a:pos x="connsiteX2" y="connsiteY2"/>
                                  </a:cxn>
                                </a:cxnLst>
                                <a:rect l="l" t="t" r="r" b="b"/>
                                <a:pathLst>
                                  <a:path w="2794000" h="4851400">
                                    <a:moveTo>
                                      <a:pt x="2794000" y="0"/>
                                    </a:moveTo>
                                    <a:cubicBezTo>
                                      <a:pt x="2283883" y="395816"/>
                                      <a:pt x="1773767" y="791633"/>
                                      <a:pt x="1308100" y="1600200"/>
                                    </a:cubicBezTo>
                                    <a:cubicBezTo>
                                      <a:pt x="842433" y="2408767"/>
                                      <a:pt x="421216" y="3630083"/>
                                      <a:pt x="0" y="4851400"/>
                                    </a:cubicBezTo>
                                  </a:path>
                                </a:pathLst>
                              </a:cu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anchor="ctr"/>
                          </wps:wsp>
                          <pic:pic xmlns:pic="http://schemas.openxmlformats.org/drawingml/2006/picture">
                            <pic:nvPicPr>
                              <pic:cNvPr id="56" name="Picture 73" descr="Image result for GND">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flipH="1">
                                <a:off x="7805959" y="5331937"/>
                                <a:ext cx="496577" cy="37243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7" name="直接连接符 57">
                              <a:extLst/>
                            </wps:cNvPr>
                            <wps:cNvCnPr/>
                            <wps:spPr>
                              <a:xfrm>
                                <a:off x="7983962" y="3366917"/>
                                <a:ext cx="71372" cy="1965202"/>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wgp>
                  </a:graphicData>
                </a:graphic>
              </wp:inline>
            </w:drawing>
          </mc:Choice>
          <mc:Fallback>
            <w:pict>
              <v:group w14:anchorId="0D5844BA" id="组合 48" o:spid="_x0000_s1026" style="width:282.3pt;height:245.5pt;mso-position-horizontal-relative:char;mso-position-vertical-relative:line" coordsize="132168,11385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">
                <v:roundrect id="Rounded Rectangle 31" o:spid="_x0000_s1027" style="position:absolute;left:12100;width:120068;height:1118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" fillcolor="#e2efd9 [665]" strokecolor="#70ad47 [3209]" strokeweight="1pt">
                  <v:fill opacity="19018f"/>
                  <v:stroke joinstyle="miter"/>
                </v:roundrect>
                <v:group id="组合 39" o:spid="_x0000_s1028" style="position:absolute;top:37906;width:130127;height:75946" coordorigin=",37906" coordsize="130127,75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0" o:spid="_x0000_s1029" type="#_x0000_t75" style="position:absolute;top:41335;width:89487;height:72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">
                    <v:imagedata r:id="rId20" o:title=""/>
                  </v:shape>
                  <v:shape id="Picture 7" o:spid="_x0000_s1030" type="#_x0000_t75" style="position:absolute;left:75279;top:37906;width:54848;height:386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">
                    <v:imagedata r:id="rId21" o:title=""/>
                    <v:path arrowok="t"/>
                  </v:shape>
                  <v:shape id="Picture 9" o:spid="_x0000_s1031" type="#_x0000_t75" style="position:absolute;left:44434;top:77053;width:19399;height:11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">
                    <v:imagedata r:id="rId22" o:title=""/>
                    <v:path arrowok="t"/>
                  </v:shape>
                  <v:shape id="Picture 12" o:spid="_x0000_s1032" type="#_x0000_t75" style="position:absolute;left:70770;top:74196;width:15780;height:117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">
                    <v:imagedata r:id="rId23" o:title=""/>
                    <v:path arrowok="t"/>
                  </v:shape>
                </v:group>
                <v:shape id="Freeform 30" o:spid="_x0000_s1033" style="position:absolute;left:98947;top:41351;width:28257;height:24324;visibility:visible;mso-wrap-style:square;v-text-anchor:middle" coordsize="2826327,243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" path="m,l2826327,83128r,l2826327,2431473r,l2826327,2431473,20782,2078182r,c24246,1728355,32904,853786,,xe" strokecolor="#1f3763 [1604]" strokeweight="1pt">
                  <v:fill r:id="rId24" o:title="" recolor="t" rotate="t" type="frame"/>
                  <v:stroke joinstyle="miter"/>
                  <v:path arrowok="t" o:connecttype="custom" o:connectlocs="0,0;2825693,83161;2825693,83161;2825693,2432440;2825693,2432440;2825693,2432440;20777,2079008;20777,2079008;0,0" o:connectangles="0,0,0,0,0,0,0,0,0"/>
                </v:shape>
                <v:group id="组合 45" o:spid="_x0000_s1034" style="position:absolute;left:21541;top:1693;width:72109;height:80974" coordorigin="21541,1693" coordsize="72109,80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Picture 71" o:spid="_x0000_s1035" type="#_x0000_t75" alt="Image result for resistor sign" style="position:absolute;left:46484;top:21962;width:23219;height:8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">
                    <v:imagedata r:id="rId25" o:title="Image result for resistor sign"/>
                  </v:shape>
                  <v:group id="组合 47" o:spid="_x0000_s1036" style="position:absolute;left:21541;top:1693;width:72109;height:80974" coordorigin="21541,1693" coordsize="72109,80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group id="_x0000_s1037" style="position:absolute;left:55550;top:1693;width:38100;height:51626" coordorigin="55550,1693" coordsize="38100,5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Picture 15" o:spid="_x0000_s1038" type="#_x0000_t75" style="position:absolute;left:55550;top:1693;width:38100;height:51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">
                        <v:imagedata r:id="rId26" o:title=""/>
                        <v:path arrowok="t"/>
                      </v:shape>
                      <v:shape id="任意多边形: 形状 50" o:spid="_x0000_s1039" style="position:absolute;left:66570;top:25286;width:6424;height:7998;visibility:visible;mso-wrap-style:square;v-text-anchor:middle" coordsize="641185,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" path="m222085,c85560,22225,-50965,44450,18885,177800,88735,311150,641185,800100,641185,800100r,e" filled="f" strokecolor="#4472c4 [3204]" strokeweight="4pt">
                        <v:stroke joinstyle="miter"/>
                        <v:path arrowok="t" o:connecttype="custom" o:connectlocs="222489,0;18919,177718;642350,799730;642350,799730" o:connectangles="0,0,0,0"/>
                      </v:shape>
                      <v:shape id="任意多边形: 形状 51" o:spid="_x0000_s1040" style="position:absolute;left:79839;top:30116;width:6862;height:3553;visibility:visible;mso-wrap-style:square;v-text-anchor:middle" coordsize="681732,35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" path="m,355600c274108,283633,548217,211667,647700,152400,747183,93133,596900,,596900,r,e" filled="f" strokecolor="#4472c4 [3204]" strokeweight="4pt">
                        <v:stroke joinstyle="miter"/>
                        <v:path arrowok="t" o:connecttype="custom" o:connectlocs="0,355241;651895,152246;600766,0;600766,0" o:connectangles="0,0,0,0"/>
                      </v:shape>
                    </v:group>
                    <v:shape id="任意多边形: 形状 52" o:spid="_x0000_s1041" style="position:absolute;left:32328;top:26179;width:34177;height:56488;visibility:visible;mso-wrap-style:square;v-text-anchor:middle" coordsize="1625600,427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" path="m1625600,c1265766,259291,905933,518583,635000,1231900,364067,1945217,182033,3112558,,4279900e" filled="f" strokecolor="black [3213]" strokeweight="1pt">
                      <v:stroke joinstyle="miter"/>
                      <v:path arrowok="t" o:connecttype="custom" o:connectlocs="3417759,0;1335062,1625933;0,5648860" o:connectangles="0,0,0"/>
                    </v:shape>
                    <v:line id="直接连接符 53" o:spid="_x0000_s1042" style="position:absolute;visibility:visible;mso-wrap-style:square" from="44607,13054" to="54129,13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" strokecolor="black [3213]" strokeweight="1pt">
                      <v:stroke joinstyle="miter"/>
                      <o:lock v:ext="edit" shapetype="f"/>
                    </v:line>
                    <v:line id="直接连接符 54" o:spid="_x0000_s1043" style="position:absolute;visibility:visible;mso-wrap-style:square" from="49555,13177" to="49668,263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" strokecolor="black [3213]" strokeweight="1pt">
                      <v:stroke joinstyle="miter"/>
                      <o:lock v:ext="edit" shapetype="f"/>
                    </v:line>
                    <v:shape id="任意多边形: 形状 55" o:spid="_x0000_s1044" style="position:absolute;left:21541;top:26056;width:27949;height:48509;visibility:visible;mso-wrap-style:square;v-text-anchor:middle" coordsize="2794000,485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" path="m2794000,c2283883,395816,1773767,791633,1308100,1600200,842433,2408767,421216,3630083,,4851400e" filled="f" strokecolor="black [3213]" strokeweight="1pt">
                      <v:stroke joinstyle="miter"/>
                      <v:path arrowok="t" o:connecttype="custom" o:connectlocs="2794873,0;1308509,1600028;0,4850880" o:connectangles="0,0,0"/>
                    </v:shape>
                    <v:shape id="Picture 73" o:spid="_x0000_s1045" type="#_x0000_t75" alt="Image result for GND" style="position:absolute;left:78059;top:53319;width:4966;height:3724;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">
                      <v:imagedata r:id="rId27" o:title="Image result for GND"/>
                    </v:shape>
                    <v:line id="直接连接符 57" o:spid="_x0000_s1046" style="position:absolute;visibility:visible;mso-wrap-style:square" from="79839,33669" to="80553,53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" strokecolor="black [3213]" strokeweight="1pt">
                      <v:stroke joinstyle="miter"/>
                    </v:line>
                  </v:group>
                </v:group>
                <w10:anchorlock/>
              </v:group>
            </w:pict>
          </mc:Fallback>
        </mc:AlternateContent>
      </w:r>
    </w:p>
    <w:p w:rsidR="00D970C9" w:rsidRDefault="00D970C9" w:rsidP="00D970C9">
      <w:pPr>
        <w:rPr>
          <w:rFonts w:hint="eastAsia"/>
          <w:noProof/>
        </w:rPr>
      </w:pPr>
      <w:r>
        <w:rPr>
          <w:rFonts w:hint="eastAsia"/>
        </w:rPr>
        <w:t>I</w:t>
      </w:r>
      <w:r>
        <w:t xml:space="preserve">n addition, the board has got a miniature shape that is perfect for a </w:t>
      </w:r>
      <w:r w:rsidRPr="00B304D3">
        <w:rPr>
          <w:noProof/>
        </w:rPr>
        <w:t>wearable</w:t>
      </w:r>
      <w:r>
        <w:t xml:space="preserve"> device.</w:t>
      </w:r>
      <w:r w:rsidR="00A0132E">
        <w:t xml:space="preserve"> To make the device wearable we put the microcontroller in a 3D printed case and mount it on a dog harness.</w:t>
      </w:r>
      <w:r w:rsidR="00A0132E" w:rsidRPr="00A0132E">
        <w:rPr>
          <w:noProof/>
        </w:rPr>
        <w:t xml:space="preserve"> </w:t>
      </w:r>
    </w:p>
    <w:p w:rsidR="001B4471" w:rsidRPr="00D970C9" w:rsidRDefault="00A0132E" w:rsidP="00C1183D">
      <w:pPr>
        <w:rPr>
          <w:rFonts w:hint="eastAsia"/>
        </w:rPr>
      </w:pPr>
      <w:r>
        <w:rPr>
          <w:rFonts w:hint="eastAsia"/>
          <w:noProof/>
        </w:rPr>
        <w:lastRenderedPageBreak/>
        <w:drawing>
          <wp:inline distT="0" distB="0" distL="0" distR="0">
            <wp:extent cx="5274310" cy="395605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98.JPG"/>
                    <pic:cNvPicPr/>
                  </pic:nvPicPr>
                  <pic:blipFill>
                    <a:blip r:embed="rId28" cstate="print">
                      <a:extLst>
                        <a:ext uri="{28A0092B-C50C-407E-A947-70E740481C1C}">
                          <a14:useLocalDpi xmlns:a14="http://schemas.microsoft.com/office/drawing/2010/main" val="0"/>
                        </a:ext>
                      </a:extLst>
                    </a:blip>
                    <a:stretch>
                      <a:fillRect/>
                    </a:stretch>
                  </pic:blipFill>
                  <pic:spPr>
                    <a:xfrm rot="10800000">
                      <a:off x="0" y="0"/>
                      <a:ext cx="5274310" cy="3956050"/>
                    </a:xfrm>
                    <a:prstGeom prst="rect">
                      <a:avLst/>
                    </a:prstGeom>
                  </pic:spPr>
                </pic:pic>
              </a:graphicData>
            </a:graphic>
          </wp:inline>
        </w:drawing>
      </w:r>
    </w:p>
    <w:p w:rsidR="00A0132E" w:rsidRDefault="00A0132E" w:rsidP="00A0132E">
      <w:r>
        <w:t xml:space="preserve">The software design uses a </w:t>
      </w:r>
      <w:r w:rsidRPr="00B304D3">
        <w:rPr>
          <w:noProof/>
        </w:rPr>
        <w:t>server-client</w:t>
      </w:r>
      <w:r>
        <w:t xml:space="preserve"> model. The microcontroller which is generating all the data will be assigned as the server, and the PC which is receiving all the data will be considered as the client. </w:t>
      </w:r>
    </w:p>
    <w:p w:rsidR="00A0132E" w:rsidRDefault="00A0132E" w:rsidP="00A0132E">
      <w:r>
        <w:rPr>
          <w:rFonts w:hint="eastAsia"/>
        </w:rPr>
        <w:t>T</w:t>
      </w:r>
      <w:r>
        <w:t xml:space="preserve">he server program was developed using Arduino IDE. Details of how to set up and develop in Arduino IDE can be found on Adafruit website </w:t>
      </w:r>
      <w:r>
        <w:rPr>
          <w:rFonts w:cs="Arial"/>
          <w:color w:val="666666"/>
          <w:sz w:val="20"/>
          <w:szCs w:val="20"/>
          <w:shd w:val="clear" w:color="auto" w:fill="FFFFFF"/>
        </w:rPr>
        <w:t>(Ada, 2017)</w:t>
      </w:r>
      <w:r>
        <w:t xml:space="preserve">. </w:t>
      </w:r>
    </w:p>
    <w:p w:rsidR="00A0132E" w:rsidRDefault="00A0132E" w:rsidP="00A0132E">
      <w:r>
        <w:t>The server program would initialize the Wi-fi and connect to the designated hotspot “</w:t>
      </w:r>
      <w:proofErr w:type="spellStart"/>
      <w:r>
        <w:t>Dog_temp</w:t>
      </w:r>
      <w:proofErr w:type="spellEnd"/>
      <w:r>
        <w:t xml:space="preserve">” which is broadcasted by the PC, and then </w:t>
      </w:r>
      <w:r w:rsidRPr="00B304D3">
        <w:rPr>
          <w:noProof/>
        </w:rPr>
        <w:t>wait</w:t>
      </w:r>
      <w:r>
        <w:t xml:space="preserve"> for a </w:t>
      </w:r>
      <w:r w:rsidRPr="00B304D3">
        <w:rPr>
          <w:noProof/>
        </w:rPr>
        <w:t>client</w:t>
      </w:r>
      <w:r>
        <w:t xml:space="preserve"> connection. After the connection is established the server will start the corresponding measurement according to the command sent over by the client. After </w:t>
      </w:r>
      <w:r w:rsidRPr="00B304D3">
        <w:rPr>
          <w:noProof/>
        </w:rPr>
        <w:t>that</w:t>
      </w:r>
      <w:r>
        <w:rPr>
          <w:noProof/>
        </w:rPr>
        <w:t>,</w:t>
      </w:r>
      <w:r>
        <w:t xml:space="preserve"> the data will be sent through Wi-fi. This process will repeat </w:t>
      </w:r>
      <w:r>
        <w:rPr>
          <w:noProof/>
        </w:rPr>
        <w:t>unti</w:t>
      </w:r>
      <w:r w:rsidRPr="00B304D3">
        <w:rPr>
          <w:noProof/>
        </w:rPr>
        <w:t>l</w:t>
      </w:r>
      <w:r>
        <w:t xml:space="preserve"> the client disconnect.</w:t>
      </w:r>
    </w:p>
    <w:p w:rsidR="00A0132E" w:rsidRDefault="00A0132E" w:rsidP="00A0132E">
      <w:pPr>
        <w:rPr>
          <w:rFonts w:hint="eastAsia"/>
        </w:rPr>
      </w:pPr>
      <w:r>
        <w:rPr>
          <w:rFonts w:hint="eastAsia"/>
          <w:noProof/>
        </w:rPr>
        <w:lastRenderedPageBreak/>
        <w:drawing>
          <wp:inline distT="0" distB="0" distL="0" distR="0" wp14:anchorId="3781458F" wp14:editId="75565171">
            <wp:extent cx="3487317" cy="551228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rver Logic.jpg"/>
                    <pic:cNvPicPr/>
                  </pic:nvPicPr>
                  <pic:blipFill>
                    <a:blip r:embed="rId29">
                      <a:extLst>
                        <a:ext uri="{28A0092B-C50C-407E-A947-70E740481C1C}">
                          <a14:useLocalDpi xmlns:a14="http://schemas.microsoft.com/office/drawing/2010/main" val="0"/>
                        </a:ext>
                      </a:extLst>
                    </a:blip>
                    <a:stretch>
                      <a:fillRect/>
                    </a:stretch>
                  </pic:blipFill>
                  <pic:spPr>
                    <a:xfrm>
                      <a:off x="0" y="0"/>
                      <a:ext cx="3522719" cy="5568239"/>
                    </a:xfrm>
                    <a:prstGeom prst="rect">
                      <a:avLst/>
                    </a:prstGeom>
                  </pic:spPr>
                </pic:pic>
              </a:graphicData>
            </a:graphic>
          </wp:inline>
        </w:drawing>
      </w:r>
    </w:p>
    <w:p w:rsidR="00A0132E" w:rsidRDefault="00A0132E" w:rsidP="00A0132E">
      <w:r>
        <w:rPr>
          <w:rFonts w:hint="eastAsia"/>
        </w:rPr>
        <w:t>O</w:t>
      </w:r>
      <w:r>
        <w:t>n the PC side, before starting the client, we need to first enable the Wi-fi hot spot in our laptop. The hot spot needs to have the same name and password as specified in the server program.</w:t>
      </w:r>
    </w:p>
    <w:p w:rsidR="00A0132E" w:rsidRDefault="00A0132E" w:rsidP="00A0132E">
      <w:r>
        <w:t>The client program was developed with MATLAB Instrument Control Tool Box and GUIDE.</w:t>
      </w:r>
    </w:p>
    <w:p w:rsidR="00A0132E" w:rsidRDefault="00A0132E" w:rsidP="00A0132E">
      <w:pPr>
        <w:rPr>
          <w:noProof/>
        </w:rPr>
      </w:pPr>
      <w:r>
        <w:t>After the program is finished the MATLAB application compiler will package it into a standalone application. There are four steps after the user pressed the start measurement key: take breath rate measurement (i.e. the fabric resistance data), signal process and calculate breath rate, take temperature data, record data.</w:t>
      </w:r>
      <w:r w:rsidRPr="001B11A5">
        <w:rPr>
          <w:rFonts w:hint="eastAsia"/>
          <w:noProof/>
        </w:rPr>
        <w:t xml:space="preserve"> </w:t>
      </w:r>
    </w:p>
    <w:p w:rsidR="00A0132E" w:rsidRDefault="00A0132E" w:rsidP="00A0132E">
      <w:pPr>
        <w:rPr>
          <w:noProof/>
        </w:rPr>
      </w:pPr>
      <w:r>
        <w:rPr>
          <w:rFonts w:hint="eastAsia"/>
          <w:noProof/>
        </w:rPr>
        <w:t>A</w:t>
      </w:r>
      <w:r>
        <w:rPr>
          <w:noProof/>
        </w:rPr>
        <w:t xml:space="preserve">t each </w:t>
      </w:r>
      <w:r w:rsidRPr="00B304D3">
        <w:rPr>
          <w:noProof/>
        </w:rPr>
        <w:t>measur</w:t>
      </w:r>
      <w:r>
        <w:rPr>
          <w:noProof/>
        </w:rPr>
        <w:t>e</w:t>
      </w:r>
      <w:r w:rsidRPr="00B304D3">
        <w:rPr>
          <w:noProof/>
        </w:rPr>
        <w:t>ment</w:t>
      </w:r>
      <w:r>
        <w:rPr>
          <w:noProof/>
        </w:rPr>
        <w:t xml:space="preserve"> phase, the client will send out command first and then continuously read the </w:t>
      </w:r>
      <w:r w:rsidRPr="00B304D3">
        <w:rPr>
          <w:noProof/>
        </w:rPr>
        <w:t>measur</w:t>
      </w:r>
      <w:r>
        <w:rPr>
          <w:noProof/>
        </w:rPr>
        <w:t>e</w:t>
      </w:r>
      <w:r w:rsidRPr="00B304D3">
        <w:rPr>
          <w:noProof/>
        </w:rPr>
        <w:t>ment</w:t>
      </w:r>
      <w:r>
        <w:rPr>
          <w:noProof/>
        </w:rPr>
        <w:t xml:space="preserve"> till the specified time was reached.</w:t>
      </w:r>
    </w:p>
    <w:p w:rsidR="0010524D" w:rsidRDefault="0010524D" w:rsidP="0010524D">
      <w:r>
        <w:t xml:space="preserve">Details are included in the following </w:t>
      </w:r>
      <w:r w:rsidRPr="002F5314">
        <w:rPr>
          <w:noProof/>
        </w:rPr>
        <w:t>flowchart</w:t>
      </w:r>
      <w:r>
        <w:t>.</w:t>
      </w:r>
    </w:p>
    <w:p w:rsidR="00C1183D" w:rsidRDefault="0010524D" w:rsidP="00C1183D">
      <w:r>
        <w:rPr>
          <w:rFonts w:hint="eastAsia"/>
          <w:noProof/>
        </w:rPr>
        <w:lastRenderedPageBreak/>
        <w:drawing>
          <wp:inline distT="0" distB="0" distL="0" distR="0">
            <wp:extent cx="4772025" cy="4972050"/>
            <wp:effectExtent l="0" t="0" r="952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ient Logic (1).jpg"/>
                    <pic:cNvPicPr/>
                  </pic:nvPicPr>
                  <pic:blipFill>
                    <a:blip r:embed="rId30">
                      <a:extLst>
                        <a:ext uri="{28A0092B-C50C-407E-A947-70E740481C1C}">
                          <a14:useLocalDpi xmlns:a14="http://schemas.microsoft.com/office/drawing/2010/main" val="0"/>
                        </a:ext>
                      </a:extLst>
                    </a:blip>
                    <a:stretch>
                      <a:fillRect/>
                    </a:stretch>
                  </pic:blipFill>
                  <pic:spPr>
                    <a:xfrm>
                      <a:off x="0" y="0"/>
                      <a:ext cx="4772025" cy="4972050"/>
                    </a:xfrm>
                    <a:prstGeom prst="rect">
                      <a:avLst/>
                    </a:prstGeom>
                  </pic:spPr>
                </pic:pic>
              </a:graphicData>
            </a:graphic>
          </wp:inline>
        </w:drawing>
      </w:r>
    </w:p>
    <w:p w:rsidR="00662B4C" w:rsidRDefault="00662B4C" w:rsidP="00662B4C">
      <w:r>
        <w:t xml:space="preserve">Signal processing is included in the application so that we can obtain a signal with clear pulse separation. </w:t>
      </w:r>
      <w:r>
        <w:t xml:space="preserve">The breath rate signal is expected to be around 1-2Hz with a </w:t>
      </w:r>
      <w:r w:rsidRPr="00B304D3">
        <w:rPr>
          <w:noProof/>
        </w:rPr>
        <w:t>triangular</w:t>
      </w:r>
      <w:r>
        <w:t xml:space="preserve"> shape</w:t>
      </w:r>
      <w:r>
        <w:t xml:space="preserve"> with a certain amount of noise</w:t>
      </w:r>
      <w:r>
        <w:t xml:space="preserve">. As such a low pass filter with 7Hz of the </w:t>
      </w:r>
      <w:r w:rsidRPr="00B304D3">
        <w:rPr>
          <w:noProof/>
        </w:rPr>
        <w:t>cutoff</w:t>
      </w:r>
      <w:r>
        <w:t xml:space="preserve"> frequency</w:t>
      </w:r>
      <w:r>
        <w:t xml:space="preserve">, to get rid of </w:t>
      </w:r>
      <w:r w:rsidR="002F5314">
        <w:t xml:space="preserve">the </w:t>
      </w:r>
      <w:r w:rsidRPr="002F5314">
        <w:rPr>
          <w:noProof/>
        </w:rPr>
        <w:t>high</w:t>
      </w:r>
      <w:r w:rsidR="002F5314" w:rsidRPr="002F5314">
        <w:rPr>
          <w:noProof/>
        </w:rPr>
        <w:t>-</w:t>
      </w:r>
      <w:r w:rsidRPr="002F5314">
        <w:rPr>
          <w:noProof/>
        </w:rPr>
        <w:t>frequency</w:t>
      </w:r>
      <w:r>
        <w:t xml:space="preserve"> noise</w:t>
      </w:r>
      <w:r>
        <w:t xml:space="preserve">. To preserve the triangular shape additional harmonics were added. The filter can be described by the </w:t>
      </w:r>
      <w:r w:rsidRPr="00951286">
        <w:rPr>
          <w:noProof/>
        </w:rPr>
        <w:t>equation</w:t>
      </w:r>
      <w:r>
        <w:t>:</w:t>
      </w:r>
    </w:p>
    <w:p w:rsidR="00662B4C" w:rsidRDefault="00662B4C" w:rsidP="00662B4C">
      <m:oMathPara>
        <m:oMath>
          <m:nary>
            <m:naryPr>
              <m:chr m:val="∑"/>
              <m:limLoc m:val="undOvr"/>
              <m:ctrlPr>
                <w:rPr>
                  <w:rFonts w:ascii="Cambria Math" w:hAnsi="Cambria Math"/>
                  <w:i/>
                </w:rPr>
              </m:ctrlPr>
            </m:naryPr>
            <m:sub>
              <m:r>
                <w:rPr>
                  <w:rFonts w:ascii="Cambria Math" w:hAnsi="Cambria Math"/>
                  <w:noProof/>
                </w:rPr>
                <m:t>i</m:t>
              </m:r>
              <m:ctrlPr>
                <w:rPr>
                  <w:rFonts w:ascii="Cambria Math" w:hAnsi="Cambria Math"/>
                  <w:i/>
                  <w:noProof/>
                </w:rPr>
              </m:ctrlPr>
            </m:sub>
            <m:sup>
              <m:r>
                <w:rPr>
                  <w:rFonts w:ascii="Cambria Math" w:hAnsi="Cambria Math"/>
                  <w:noProof/>
                </w:rPr>
                <m:t>n</m:t>
              </m:r>
            </m:sup>
            <m:e>
              <m:f>
                <m:fPr>
                  <m:ctrlPr>
                    <w:rPr>
                      <w:rFonts w:ascii="Cambria Math" w:hAnsi="Cambria Math"/>
                      <w:i/>
                    </w:rPr>
                  </m:ctrlPr>
                </m:fPr>
                <m:num>
                  <m:r>
                    <w:rPr>
                      <w:rFonts w:ascii="Cambria Math" w:hAnsi="Cambria Math"/>
                    </w:rPr>
                    <m:t>4</m:t>
                  </m:r>
                </m:num>
                <m:den>
                  <m:sSup>
                    <m:sSupPr>
                      <m:ctrlPr>
                        <w:rPr>
                          <w:rFonts w:ascii="Cambria Math" w:hAnsi="Cambria Math"/>
                          <w:i/>
                        </w:rPr>
                      </m:ctrlPr>
                    </m:sSupPr>
                    <m:e>
                      <m:r>
                        <w:rPr>
                          <w:rFonts w:ascii="Cambria Math" w:hAnsi="Cambria Math"/>
                        </w:rPr>
                        <m:t>π</m:t>
                      </m:r>
                    </m:e>
                    <m:sup>
                      <m:r>
                        <w:rPr>
                          <w:rFonts w:ascii="Cambria Math" w:hAnsi="Cambria Math"/>
                        </w:rPr>
                        <m:t>2</m:t>
                      </m:r>
                    </m:sup>
                  </m:sSup>
                </m:den>
              </m:f>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1)</m:t>
                      </m:r>
                    </m:e>
                    <m:sup>
                      <m:r>
                        <w:rPr>
                          <w:rFonts w:ascii="Cambria Math" w:hAnsi="Cambria Math"/>
                        </w:rPr>
                        <m:t>n</m:t>
                      </m:r>
                    </m:sup>
                  </m:sSup>
                </m:num>
                <m:den>
                  <m:sSup>
                    <m:sSupPr>
                      <m:ctrlPr>
                        <w:rPr>
                          <w:rFonts w:ascii="Cambria Math" w:hAnsi="Cambria Math"/>
                          <w:i/>
                        </w:rPr>
                      </m:ctrlPr>
                    </m:sSupPr>
                    <m:e>
                      <m:r>
                        <w:rPr>
                          <w:rFonts w:ascii="Cambria Math" w:hAnsi="Cambria Math"/>
                        </w:rPr>
                        <m:t>n</m:t>
                      </m:r>
                    </m:e>
                    <m:sup>
                      <m:r>
                        <w:rPr>
                          <w:rFonts w:ascii="Cambria Math" w:hAnsi="Cambria Math"/>
                        </w:rPr>
                        <m:t>2</m:t>
                      </m:r>
                    </m:sup>
                  </m:sSup>
                </m:den>
              </m:f>
            </m:e>
          </m:nary>
          <m:r>
            <w:rPr>
              <w:rFonts w:ascii="Cambria Math" w:hAnsi="Cambria Math"/>
            </w:rPr>
            <m:t xml:space="preserve"> (f∈[(n-1) ,n]×7(Hz))</m:t>
          </m:r>
        </m:oMath>
      </m:oMathPara>
    </w:p>
    <w:p w:rsidR="00662B4C" w:rsidRDefault="00662B4C" w:rsidP="00662B4C">
      <w:pPr>
        <w:rPr>
          <w:rFonts w:hint="eastAsia"/>
        </w:rPr>
      </w:pPr>
      <w:r>
        <w:t xml:space="preserve">The following plot shows the shape of the filter in the </w:t>
      </w:r>
      <w:r w:rsidRPr="00B304D3">
        <w:rPr>
          <w:noProof/>
        </w:rPr>
        <w:t>frequency</w:t>
      </w:r>
      <w:r>
        <w:t xml:space="preserve"> domain.</w:t>
      </w:r>
    </w:p>
    <w:p w:rsidR="00662B4C" w:rsidRDefault="00662B4C" w:rsidP="00662B4C">
      <w:r>
        <w:rPr>
          <w:rFonts w:hint="eastAsia"/>
          <w:noProof/>
        </w:rPr>
        <w:lastRenderedPageBreak/>
        <w:drawing>
          <wp:inline distT="0" distB="0" distL="0" distR="0" wp14:anchorId="7326D849" wp14:editId="34445072">
            <wp:extent cx="5274310" cy="3956050"/>
            <wp:effectExtent l="0" t="0" r="2540" b="635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lter_shape.jpg"/>
                    <pic:cNvPicPr/>
                  </pic:nvPicPr>
                  <pic:blipFill>
                    <a:blip r:embed="rId31">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rsidR="00662B4C" w:rsidRDefault="00662B4C" w:rsidP="00C1183D">
      <w:pPr>
        <w:rPr>
          <w:rFonts w:hint="eastAsia"/>
        </w:rPr>
      </w:pPr>
    </w:p>
    <w:p w:rsidR="00C1183D" w:rsidRDefault="00C1183D" w:rsidP="00C1183D">
      <w:pPr>
        <w:pStyle w:val="2"/>
      </w:pPr>
      <w:r>
        <w:rPr>
          <w:rFonts w:hint="eastAsia"/>
        </w:rPr>
        <w:t>O</w:t>
      </w:r>
      <w:r>
        <w:t>peration and testing</w:t>
      </w:r>
    </w:p>
    <w:p w:rsidR="002E4E26" w:rsidRDefault="002E4E26" w:rsidP="00C1183D">
      <w:r>
        <w:rPr>
          <w:rFonts w:hint="eastAsia"/>
        </w:rPr>
        <w:t>B</w:t>
      </w:r>
      <w:r>
        <w:t xml:space="preserve">efore we can use the </w:t>
      </w:r>
      <w:r w:rsidR="00F834D1">
        <w:t>device,</w:t>
      </w:r>
      <w:r>
        <w:t xml:space="preserve"> we need to </w:t>
      </w:r>
      <w:r w:rsidR="00F834D1">
        <w:t xml:space="preserve">install the desktop application with </w:t>
      </w:r>
      <w:r w:rsidR="002F5314">
        <w:t xml:space="preserve">the </w:t>
      </w:r>
      <w:r w:rsidR="00F834D1" w:rsidRPr="002F5314">
        <w:rPr>
          <w:noProof/>
        </w:rPr>
        <w:t>precompiled</w:t>
      </w:r>
      <w:r w:rsidR="00F834D1">
        <w:t xml:space="preserve"> installer. And make sure that MATLAB runtime library was installed as well.</w:t>
      </w:r>
    </w:p>
    <w:p w:rsidR="009577C4" w:rsidRDefault="009577C4" w:rsidP="00C1183D">
      <w:r>
        <w:rPr>
          <w:rFonts w:hint="eastAsia"/>
        </w:rPr>
        <w:t>T</w:t>
      </w:r>
      <w:r>
        <w:t>o use the device, we need to follow the following steps:</w:t>
      </w:r>
    </w:p>
    <w:p w:rsidR="00C1183D" w:rsidRDefault="009577C4" w:rsidP="009577C4">
      <w:pPr>
        <w:pStyle w:val="aa"/>
        <w:numPr>
          <w:ilvl w:val="0"/>
          <w:numId w:val="1"/>
        </w:numPr>
        <w:ind w:firstLineChars="0"/>
      </w:pPr>
      <w:r>
        <w:t>Start the mobile hotspot on our computer with network name “</w:t>
      </w:r>
      <w:proofErr w:type="spellStart"/>
      <w:r>
        <w:t>Dog_temp</w:t>
      </w:r>
      <w:proofErr w:type="spellEnd"/>
      <w:r>
        <w:t>” and password “12345678”.</w:t>
      </w:r>
    </w:p>
    <w:p w:rsidR="009577C4" w:rsidRDefault="009577C4" w:rsidP="009577C4">
      <w:pPr>
        <w:pStyle w:val="aa"/>
        <w:numPr>
          <w:ilvl w:val="0"/>
          <w:numId w:val="1"/>
        </w:numPr>
        <w:ind w:firstLineChars="0"/>
      </w:pPr>
      <w:r>
        <w:rPr>
          <w:rFonts w:hint="eastAsia"/>
        </w:rPr>
        <w:t>T</w:t>
      </w:r>
      <w:r>
        <w:t>urn on the microcontroller power switch, the red LED will be on if the hotspot is detected.</w:t>
      </w:r>
    </w:p>
    <w:p w:rsidR="00A0132E" w:rsidRDefault="002E4E26" w:rsidP="004C178B">
      <w:pPr>
        <w:pStyle w:val="aa"/>
        <w:numPr>
          <w:ilvl w:val="0"/>
          <w:numId w:val="1"/>
        </w:numPr>
        <w:ind w:firstLineChars="0"/>
        <w:rPr>
          <w:rFonts w:hint="eastAsia"/>
        </w:rPr>
      </w:pPr>
      <w:r>
        <w:rPr>
          <w:rFonts w:hint="eastAsia"/>
        </w:rPr>
        <w:t>S</w:t>
      </w:r>
      <w:r>
        <w:t xml:space="preserve">tart the application, input the time we want to measure, and press </w:t>
      </w:r>
      <w:r w:rsidR="002F5314">
        <w:t xml:space="preserve">the </w:t>
      </w:r>
      <w:r w:rsidRPr="002F5314">
        <w:rPr>
          <w:noProof/>
        </w:rPr>
        <w:t>start</w:t>
      </w:r>
      <w:r>
        <w:t xml:space="preserve"> button.</w:t>
      </w:r>
      <w:r w:rsidR="00F834D1">
        <w:t xml:space="preserve"> The </w:t>
      </w:r>
      <w:r w:rsidR="00A0132E">
        <w:t>result</w:t>
      </w:r>
      <w:r w:rsidR="00F834D1">
        <w:t xml:space="preserve"> will be shown in the </w:t>
      </w:r>
      <w:r w:rsidR="00A0132E">
        <w:t>table</w:t>
      </w:r>
      <w:r w:rsidR="00F834D1">
        <w:t xml:space="preserve"> along with the graph of our signal in a new graph window when the measurement is finished</w:t>
      </w:r>
      <w:bookmarkStart w:id="1" w:name="_GoBack"/>
      <w:bookmarkEnd w:id="1"/>
    </w:p>
    <w:p w:rsidR="00F834D1" w:rsidRDefault="00F834D1" w:rsidP="00F834D1">
      <w:pPr>
        <w:rPr>
          <w:rFonts w:hint="eastAsia"/>
        </w:rPr>
      </w:pPr>
      <w:r>
        <w:rPr>
          <w:rFonts w:hint="eastAsia"/>
        </w:rPr>
        <w:t>T</w:t>
      </w:r>
      <w:r>
        <w:t xml:space="preserve">he testing of the device includes </w:t>
      </w:r>
      <w:r w:rsidR="002F5314">
        <w:t xml:space="preserve">a </w:t>
      </w:r>
      <w:r w:rsidRPr="002F5314">
        <w:rPr>
          <w:noProof/>
        </w:rPr>
        <w:t>lab</w:t>
      </w:r>
      <w:r>
        <w:t xml:space="preserve"> environment test and real environment test.</w:t>
      </w:r>
      <w:r w:rsidR="00495362">
        <w:t xml:space="preserve"> In the lab environment test the stretch will be generated by hand and in real environment test the device will be mounted on a dog</w:t>
      </w:r>
    </w:p>
    <w:p w:rsidR="009E47E8" w:rsidRDefault="001B4471" w:rsidP="002E4E26">
      <w:r>
        <w:rPr>
          <w:rFonts w:hint="eastAsia"/>
        </w:rPr>
        <w:t>T</w:t>
      </w:r>
      <w:r>
        <w:t>he goal is to obtain a signal with clear pulses and have the MATLAB to recognize and count every single one of them.</w:t>
      </w:r>
      <w:r w:rsidR="009E47E8">
        <w:t xml:space="preserve"> Here’s a </w:t>
      </w:r>
      <w:r w:rsidR="009E47E8" w:rsidRPr="002F5314">
        <w:rPr>
          <w:noProof/>
        </w:rPr>
        <w:t>snapshot</w:t>
      </w:r>
      <w:r w:rsidR="009E47E8">
        <w:t xml:space="preserve"> of the test results.</w:t>
      </w:r>
    </w:p>
    <w:p w:rsidR="00662B4C" w:rsidRDefault="00662B4C" w:rsidP="002E4E26">
      <w:r>
        <w:rPr>
          <w:rFonts w:hint="eastAsia"/>
        </w:rPr>
        <w:t>L</w:t>
      </w:r>
      <w:r>
        <w:t>ab environments:</w:t>
      </w:r>
    </w:p>
    <w:p w:rsidR="00662B4C" w:rsidRDefault="00662B4C" w:rsidP="002E4E26">
      <w:r>
        <w:rPr>
          <w:rFonts w:hint="eastAsia"/>
          <w:noProof/>
        </w:rPr>
        <w:lastRenderedPageBreak/>
        <w:drawing>
          <wp:inline distT="0" distB="0" distL="0" distR="0">
            <wp:extent cx="5274310" cy="3956050"/>
            <wp:effectExtent l="0" t="0" r="2540" b="635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ignal_comp.jpg"/>
                    <pic:cNvPicPr/>
                  </pic:nvPicPr>
                  <pic:blipFill>
                    <a:blip r:embed="rId32">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rsidR="00662B4C" w:rsidRDefault="00662B4C" w:rsidP="002E4E26">
      <w:r>
        <w:t>Real environment:</w:t>
      </w:r>
    </w:p>
    <w:p w:rsidR="00662B4C" w:rsidRDefault="00662B4C" w:rsidP="002E4E26">
      <w:r>
        <w:rPr>
          <w:rFonts w:hint="eastAsia"/>
          <w:noProof/>
        </w:rPr>
        <w:drawing>
          <wp:inline distT="0" distB="0" distL="0" distR="0">
            <wp:extent cx="5274310" cy="2755265"/>
            <wp:effectExtent l="0" t="0" r="2540" b="698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eft_standing.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74310" cy="2755265"/>
                    </a:xfrm>
                    <a:prstGeom prst="rect">
                      <a:avLst/>
                    </a:prstGeom>
                  </pic:spPr>
                </pic:pic>
              </a:graphicData>
            </a:graphic>
          </wp:inline>
        </w:drawing>
      </w:r>
    </w:p>
    <w:p w:rsidR="00355497" w:rsidRDefault="00355497" w:rsidP="002E4E26">
      <w:pPr>
        <w:rPr>
          <w:rFonts w:hint="eastAsia"/>
        </w:rPr>
      </w:pPr>
      <w:r>
        <w:rPr>
          <w:rFonts w:hint="eastAsia"/>
        </w:rPr>
        <w:t>F</w:t>
      </w:r>
      <w:r>
        <w:t xml:space="preserve">rom the result, we can see that the </w:t>
      </w:r>
      <w:r w:rsidR="00C95BB8">
        <w:t xml:space="preserve">signal processing and pulse counting mechanism do not work perfectly in </w:t>
      </w:r>
      <w:r w:rsidR="002F5314">
        <w:t xml:space="preserve">a </w:t>
      </w:r>
      <w:r w:rsidR="00C95BB8" w:rsidRPr="002F5314">
        <w:rPr>
          <w:noProof/>
        </w:rPr>
        <w:t>real</w:t>
      </w:r>
      <w:r w:rsidR="00C95BB8">
        <w:t xml:space="preserve"> environment as they did in </w:t>
      </w:r>
      <w:r w:rsidR="002F5314">
        <w:t xml:space="preserve">a </w:t>
      </w:r>
      <w:r w:rsidR="00C95BB8" w:rsidRPr="002F5314">
        <w:rPr>
          <w:noProof/>
        </w:rPr>
        <w:t>lab</w:t>
      </w:r>
      <w:r w:rsidR="00C95BB8">
        <w:t xml:space="preserve"> environment.</w:t>
      </w:r>
    </w:p>
    <w:p w:rsidR="00C1183D" w:rsidRDefault="00C1183D" w:rsidP="00C1183D">
      <w:pPr>
        <w:pStyle w:val="2"/>
      </w:pPr>
      <w:r>
        <w:rPr>
          <w:rFonts w:hint="eastAsia"/>
        </w:rPr>
        <w:t>C</w:t>
      </w:r>
      <w:r>
        <w:t>onclusion</w:t>
      </w:r>
    </w:p>
    <w:p w:rsidR="00C95BB8" w:rsidRPr="00C95BB8" w:rsidRDefault="00C95BB8" w:rsidP="00C95BB8">
      <w:r w:rsidRPr="00C95BB8">
        <w:t xml:space="preserve">In this project, we developed a wearable breath rate sensor with a wireless communication capability for dogs. We demonstrated our capability to collect breath rate data and transmit them through Wi-fi. However, due to the non-idealities of the signal measured from the dog, </w:t>
      </w:r>
      <w:r w:rsidRPr="00C95BB8">
        <w:lastRenderedPageBreak/>
        <w:t xml:space="preserve">such as muscle movement, device vibration or any form of an unexpected stretch of the rubber cord will cause a disturbance, thus resulting in inaccurate measurement of breath rate. We would still need to further improve our signal processing of the raw data and the pulse recognition and counting mechanism. As the continuation of this work, aside from the improvement previously mentioned, we will be adding more diagnostic tools for measuring dogs’ heart rate. Such as measuring heart rate variability of a dog. </w:t>
      </w:r>
    </w:p>
    <w:p w:rsidR="00C95BB8" w:rsidRPr="00C95BB8" w:rsidRDefault="00C95BB8" w:rsidP="00C95BB8">
      <w:pPr>
        <w:rPr>
          <w:rFonts w:hint="eastAsia"/>
        </w:rPr>
      </w:pPr>
    </w:p>
    <w:sectPr w:rsidR="00C95BB8" w:rsidRPr="00C95BB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7713" w:rsidRDefault="00977713" w:rsidP="00C1183D">
      <w:r>
        <w:separator/>
      </w:r>
    </w:p>
  </w:endnote>
  <w:endnote w:type="continuationSeparator" w:id="0">
    <w:p w:rsidR="00977713" w:rsidRDefault="00977713" w:rsidP="00C11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7713" w:rsidRDefault="00977713" w:rsidP="00C1183D">
      <w:r>
        <w:separator/>
      </w:r>
    </w:p>
  </w:footnote>
  <w:footnote w:type="continuationSeparator" w:id="0">
    <w:p w:rsidR="00977713" w:rsidRDefault="00977713" w:rsidP="00C118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754A05"/>
    <w:multiLevelType w:val="hybridMultilevel"/>
    <w:tmpl w:val="E368AAD6"/>
    <w:lvl w:ilvl="0" w:tplc="B4D843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yNTM1tTA3MbIwNDRR0lEKTi0uzszPAykwrgUAMAsMXywAAAA="/>
  </w:docVars>
  <w:rsids>
    <w:rsidRoot w:val="00F54DA1"/>
    <w:rsid w:val="00051434"/>
    <w:rsid w:val="000C2383"/>
    <w:rsid w:val="0010524D"/>
    <w:rsid w:val="001B4471"/>
    <w:rsid w:val="002E4E26"/>
    <w:rsid w:val="002F5314"/>
    <w:rsid w:val="00355497"/>
    <w:rsid w:val="00495362"/>
    <w:rsid w:val="004C178B"/>
    <w:rsid w:val="004D03B0"/>
    <w:rsid w:val="005F71A7"/>
    <w:rsid w:val="00662B4C"/>
    <w:rsid w:val="0076164B"/>
    <w:rsid w:val="00787B6B"/>
    <w:rsid w:val="007E05CA"/>
    <w:rsid w:val="007F0B06"/>
    <w:rsid w:val="009577C4"/>
    <w:rsid w:val="00977713"/>
    <w:rsid w:val="009D6ADC"/>
    <w:rsid w:val="009E47E8"/>
    <w:rsid w:val="00A0132E"/>
    <w:rsid w:val="00B42B79"/>
    <w:rsid w:val="00C1183D"/>
    <w:rsid w:val="00C5644E"/>
    <w:rsid w:val="00C95865"/>
    <w:rsid w:val="00C95BB8"/>
    <w:rsid w:val="00CC62C5"/>
    <w:rsid w:val="00D970C9"/>
    <w:rsid w:val="00E967D0"/>
    <w:rsid w:val="00F54DA1"/>
    <w:rsid w:val="00F834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0D3C96"/>
  <w15:chartTrackingRefBased/>
  <w15:docId w15:val="{CE3F2F50-0466-4D05-8A23-B926CF66A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6164B"/>
    <w:pPr>
      <w:widowControl w:val="0"/>
      <w:jc w:val="both"/>
    </w:pPr>
    <w:rPr>
      <w:rFonts w:ascii="Arial" w:hAnsi="Arial"/>
    </w:rPr>
  </w:style>
  <w:style w:type="paragraph" w:styleId="1">
    <w:name w:val="heading 1"/>
    <w:basedOn w:val="a"/>
    <w:next w:val="a"/>
    <w:link w:val="10"/>
    <w:uiPriority w:val="9"/>
    <w:qFormat/>
    <w:rsid w:val="00C1183D"/>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1183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next w:val="a"/>
    <w:link w:val="40"/>
    <w:uiPriority w:val="9"/>
    <w:unhideWhenUsed/>
    <w:qFormat/>
    <w:rsid w:val="00D970C9"/>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1183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1183D"/>
    <w:rPr>
      <w:rFonts w:ascii="Arial" w:hAnsi="Arial"/>
      <w:sz w:val="18"/>
      <w:szCs w:val="18"/>
    </w:rPr>
  </w:style>
  <w:style w:type="paragraph" w:styleId="a5">
    <w:name w:val="footer"/>
    <w:basedOn w:val="a"/>
    <w:link w:val="a6"/>
    <w:uiPriority w:val="99"/>
    <w:unhideWhenUsed/>
    <w:rsid w:val="00C1183D"/>
    <w:pPr>
      <w:tabs>
        <w:tab w:val="center" w:pos="4153"/>
        <w:tab w:val="right" w:pos="8306"/>
      </w:tabs>
      <w:snapToGrid w:val="0"/>
      <w:jc w:val="left"/>
    </w:pPr>
    <w:rPr>
      <w:sz w:val="18"/>
      <w:szCs w:val="18"/>
    </w:rPr>
  </w:style>
  <w:style w:type="character" w:customStyle="1" w:styleId="a6">
    <w:name w:val="页脚 字符"/>
    <w:basedOn w:val="a0"/>
    <w:link w:val="a5"/>
    <w:uiPriority w:val="99"/>
    <w:rsid w:val="00C1183D"/>
    <w:rPr>
      <w:rFonts w:ascii="Arial" w:hAnsi="Arial"/>
      <w:sz w:val="18"/>
      <w:szCs w:val="18"/>
    </w:rPr>
  </w:style>
  <w:style w:type="character" w:customStyle="1" w:styleId="10">
    <w:name w:val="标题 1 字符"/>
    <w:basedOn w:val="a0"/>
    <w:link w:val="1"/>
    <w:uiPriority w:val="9"/>
    <w:rsid w:val="00C1183D"/>
    <w:rPr>
      <w:rFonts w:ascii="Arial" w:hAnsi="Arial"/>
      <w:b/>
      <w:bCs/>
      <w:kern w:val="44"/>
      <w:sz w:val="44"/>
      <w:szCs w:val="44"/>
    </w:rPr>
  </w:style>
  <w:style w:type="paragraph" w:styleId="a7">
    <w:name w:val="Title"/>
    <w:basedOn w:val="a"/>
    <w:next w:val="a"/>
    <w:link w:val="a8"/>
    <w:uiPriority w:val="10"/>
    <w:qFormat/>
    <w:rsid w:val="00C1183D"/>
    <w:pPr>
      <w:spacing w:before="240" w:after="60"/>
      <w:jc w:val="center"/>
      <w:outlineLvl w:val="0"/>
    </w:pPr>
    <w:rPr>
      <w:rFonts w:asciiTheme="majorHAnsi" w:eastAsiaTheme="majorEastAsia" w:hAnsiTheme="majorHAnsi" w:cstheme="majorBidi"/>
      <w:b/>
      <w:bCs/>
      <w:sz w:val="32"/>
      <w:szCs w:val="32"/>
    </w:rPr>
  </w:style>
  <w:style w:type="character" w:customStyle="1" w:styleId="a8">
    <w:name w:val="标题 字符"/>
    <w:basedOn w:val="a0"/>
    <w:link w:val="a7"/>
    <w:uiPriority w:val="10"/>
    <w:rsid w:val="00C1183D"/>
    <w:rPr>
      <w:rFonts w:asciiTheme="majorHAnsi" w:eastAsiaTheme="majorEastAsia" w:hAnsiTheme="majorHAnsi" w:cstheme="majorBidi"/>
      <w:b/>
      <w:bCs/>
      <w:sz w:val="32"/>
      <w:szCs w:val="32"/>
    </w:rPr>
  </w:style>
  <w:style w:type="paragraph" w:styleId="a9">
    <w:name w:val="Normal (Web)"/>
    <w:basedOn w:val="a"/>
    <w:uiPriority w:val="99"/>
    <w:semiHidden/>
    <w:unhideWhenUsed/>
    <w:rsid w:val="00C1183D"/>
    <w:pPr>
      <w:widowControl/>
      <w:spacing w:before="100" w:beforeAutospacing="1" w:after="100" w:afterAutospacing="1"/>
      <w:jc w:val="left"/>
    </w:pPr>
    <w:rPr>
      <w:rFonts w:ascii="宋体" w:eastAsia="宋体" w:hAnsi="宋体" w:cs="宋体"/>
      <w:kern w:val="0"/>
      <w:sz w:val="24"/>
      <w:szCs w:val="24"/>
    </w:rPr>
  </w:style>
  <w:style w:type="character" w:customStyle="1" w:styleId="20">
    <w:name w:val="标题 2 字符"/>
    <w:basedOn w:val="a0"/>
    <w:link w:val="2"/>
    <w:uiPriority w:val="9"/>
    <w:rsid w:val="00C1183D"/>
    <w:rPr>
      <w:rFonts w:asciiTheme="majorHAnsi" w:eastAsiaTheme="majorEastAsia" w:hAnsiTheme="majorHAnsi" w:cstheme="majorBidi"/>
      <w:b/>
      <w:bCs/>
      <w:sz w:val="32"/>
      <w:szCs w:val="32"/>
    </w:rPr>
  </w:style>
  <w:style w:type="paragraph" w:styleId="aa">
    <w:name w:val="List Paragraph"/>
    <w:basedOn w:val="a"/>
    <w:uiPriority w:val="34"/>
    <w:qFormat/>
    <w:rsid w:val="009577C4"/>
    <w:pPr>
      <w:ind w:firstLineChars="200" w:firstLine="420"/>
    </w:pPr>
  </w:style>
  <w:style w:type="character" w:customStyle="1" w:styleId="40">
    <w:name w:val="标题 4 字符"/>
    <w:basedOn w:val="a0"/>
    <w:link w:val="4"/>
    <w:uiPriority w:val="9"/>
    <w:rsid w:val="00D970C9"/>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733475">
      <w:bodyDiv w:val="1"/>
      <w:marLeft w:val="0"/>
      <w:marRight w:val="0"/>
      <w:marTop w:val="0"/>
      <w:marBottom w:val="0"/>
      <w:divBdr>
        <w:top w:val="none" w:sz="0" w:space="0" w:color="auto"/>
        <w:left w:val="none" w:sz="0" w:space="0" w:color="auto"/>
        <w:bottom w:val="none" w:sz="0" w:space="0" w:color="auto"/>
        <w:right w:val="none" w:sz="0" w:space="0" w:color="auto"/>
      </w:divBdr>
    </w:div>
    <w:div w:id="1661420461">
      <w:bodyDiv w:val="1"/>
      <w:marLeft w:val="0"/>
      <w:marRight w:val="0"/>
      <w:marTop w:val="0"/>
      <w:marBottom w:val="0"/>
      <w:divBdr>
        <w:top w:val="none" w:sz="0" w:space="0" w:color="auto"/>
        <w:left w:val="none" w:sz="0" w:space="0" w:color="auto"/>
        <w:bottom w:val="none" w:sz="0" w:space="0" w:color="auto"/>
        <w:right w:val="none" w:sz="0" w:space="0" w:color="auto"/>
      </w:divBdr>
    </w:div>
    <w:div w:id="205615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jpeg"/><Relationship Id="rId34" Type="http://schemas.openxmlformats.org/officeDocument/2006/relationships/fontTable" Target="fontTable.xml"/><Relationship Id="rId7" Type="http://schemas.openxmlformats.org/officeDocument/2006/relationships/diagramData" Target="diagrams/data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image" Target="media/image21.jpg"/><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image" Target="media/image16.jpeg"/><Relationship Id="rId32" Type="http://schemas.openxmlformats.org/officeDocument/2006/relationships/image" Target="media/image24.jp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10" Type="http://schemas.openxmlformats.org/officeDocument/2006/relationships/diagramColors" Target="diagrams/colors1.xml"/><Relationship Id="rId19" Type="http://schemas.openxmlformats.org/officeDocument/2006/relationships/image" Target="media/image11.png"/><Relationship Id="rId31" Type="http://schemas.openxmlformats.org/officeDocument/2006/relationships/image" Target="media/image23.jpg"/><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g"/><Relationship Id="rId35" Type="http://schemas.openxmlformats.org/officeDocument/2006/relationships/theme" Target="theme/theme1.xml"/></Relationships>
</file>

<file path=word/diagrams/_rels/data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720DE-B03E-472C-A93A-9E0C04ED42C2}" type="doc">
      <dgm:prSet loTypeId="urn:microsoft.com/office/officeart/2005/8/layout/hProcess10" loCatId="process" qsTypeId="urn:microsoft.com/office/officeart/2005/8/quickstyle/simple1" qsCatId="simple" csTypeId="urn:microsoft.com/office/officeart/2005/8/colors/accent1_2" csCatId="accent1" phldr="1"/>
      <dgm:spPr/>
      <dgm:t>
        <a:bodyPr/>
        <a:lstStyle/>
        <a:p>
          <a:endParaRPr lang="zh-CN" altLang="en-US"/>
        </a:p>
      </dgm:t>
    </dgm:pt>
    <dgm:pt modelId="{1A86DE4A-DC01-4989-B736-D24315BCF1C8}">
      <dgm:prSet phldrT="[文本]"/>
      <dgm:spPr/>
      <dgm:t>
        <a:bodyPr/>
        <a:lstStyle/>
        <a:p>
          <a:r>
            <a:rPr lang="en-US" altLang="zh-CN"/>
            <a:t>Sensors</a:t>
          </a:r>
          <a:endParaRPr lang="zh-CN" altLang="en-US"/>
        </a:p>
      </dgm:t>
    </dgm:pt>
    <dgm:pt modelId="{8A2F21BA-4512-4D80-BCB5-94AB80ED5E9A}" type="parTrans" cxnId="{5A27D12A-44CE-40E8-A4C7-AD1409C7862E}">
      <dgm:prSet/>
      <dgm:spPr/>
      <dgm:t>
        <a:bodyPr/>
        <a:lstStyle/>
        <a:p>
          <a:endParaRPr lang="zh-CN" altLang="en-US"/>
        </a:p>
      </dgm:t>
    </dgm:pt>
    <dgm:pt modelId="{57228905-808A-494A-8233-AB23B80AB265}" type="sibTrans" cxnId="{5A27D12A-44CE-40E8-A4C7-AD1409C7862E}">
      <dgm:prSet/>
      <dgm:spPr/>
      <dgm:t>
        <a:bodyPr/>
        <a:lstStyle/>
        <a:p>
          <a:endParaRPr lang="zh-CN" altLang="en-US"/>
        </a:p>
      </dgm:t>
    </dgm:pt>
    <dgm:pt modelId="{B93DBC69-2372-4E39-84A5-259922830B0D}">
      <dgm:prSet phldrT="[文本]"/>
      <dgm:spPr/>
      <dgm:t>
        <a:bodyPr/>
        <a:lstStyle/>
        <a:p>
          <a:r>
            <a:rPr lang="en-US" altLang="zh-CN"/>
            <a:t>Capture the dog's chest movement</a:t>
          </a:r>
          <a:endParaRPr lang="zh-CN" altLang="en-US"/>
        </a:p>
      </dgm:t>
    </dgm:pt>
    <dgm:pt modelId="{9950D407-944D-46B3-8472-F33670D549D1}" type="parTrans" cxnId="{F6CFCE97-81F8-407A-8205-462F3666ACA7}">
      <dgm:prSet/>
      <dgm:spPr/>
      <dgm:t>
        <a:bodyPr/>
        <a:lstStyle/>
        <a:p>
          <a:endParaRPr lang="zh-CN" altLang="en-US"/>
        </a:p>
      </dgm:t>
    </dgm:pt>
    <dgm:pt modelId="{BAD899B8-1F40-46A0-A3CD-B51507760A0F}" type="sibTrans" cxnId="{F6CFCE97-81F8-407A-8205-462F3666ACA7}">
      <dgm:prSet/>
      <dgm:spPr/>
      <dgm:t>
        <a:bodyPr/>
        <a:lstStyle/>
        <a:p>
          <a:endParaRPr lang="zh-CN" altLang="en-US"/>
        </a:p>
      </dgm:t>
    </dgm:pt>
    <dgm:pt modelId="{729A6972-3500-445A-9EBA-7985BDE34757}">
      <dgm:prSet phldrT="[文本]"/>
      <dgm:spPr/>
      <dgm:t>
        <a:bodyPr/>
        <a:lstStyle/>
        <a:p>
          <a:r>
            <a:rPr lang="en-US" altLang="zh-CN"/>
            <a:t>Generate the signal</a:t>
          </a:r>
          <a:endParaRPr lang="zh-CN" altLang="en-US"/>
        </a:p>
      </dgm:t>
    </dgm:pt>
    <dgm:pt modelId="{D58E3F68-5ED5-4699-AF80-29FE248512D1}" type="parTrans" cxnId="{15CF59AC-9292-4AC0-99FB-35AF74F68854}">
      <dgm:prSet/>
      <dgm:spPr/>
      <dgm:t>
        <a:bodyPr/>
        <a:lstStyle/>
        <a:p>
          <a:endParaRPr lang="zh-CN" altLang="en-US"/>
        </a:p>
      </dgm:t>
    </dgm:pt>
    <dgm:pt modelId="{DECFD6EB-1660-4998-A4AA-6FB84B255585}" type="sibTrans" cxnId="{15CF59AC-9292-4AC0-99FB-35AF74F68854}">
      <dgm:prSet/>
      <dgm:spPr/>
      <dgm:t>
        <a:bodyPr/>
        <a:lstStyle/>
        <a:p>
          <a:endParaRPr lang="zh-CN" altLang="en-US"/>
        </a:p>
      </dgm:t>
    </dgm:pt>
    <dgm:pt modelId="{20F6B245-DD7C-45C6-8655-0F4ECB1998F5}">
      <dgm:prSet phldrT="[文本]"/>
      <dgm:spPr/>
      <dgm:t>
        <a:bodyPr/>
        <a:lstStyle/>
        <a:p>
          <a:r>
            <a:rPr lang="en-US" altLang="zh-CN"/>
            <a:t>Microcontroller </a:t>
          </a:r>
          <a:endParaRPr lang="zh-CN" altLang="en-US"/>
        </a:p>
      </dgm:t>
    </dgm:pt>
    <dgm:pt modelId="{7355DD2C-3A1F-4358-BCA0-91432D1C335D}" type="parTrans" cxnId="{AA83C2F8-E182-4B34-8217-3A07B1F18F9A}">
      <dgm:prSet/>
      <dgm:spPr/>
      <dgm:t>
        <a:bodyPr/>
        <a:lstStyle/>
        <a:p>
          <a:endParaRPr lang="zh-CN" altLang="en-US"/>
        </a:p>
      </dgm:t>
    </dgm:pt>
    <dgm:pt modelId="{24DD36B3-F2DF-4DBB-B79F-729F9338D5F7}" type="sibTrans" cxnId="{AA83C2F8-E182-4B34-8217-3A07B1F18F9A}">
      <dgm:prSet/>
      <dgm:spPr/>
      <dgm:t>
        <a:bodyPr/>
        <a:lstStyle/>
        <a:p>
          <a:endParaRPr lang="zh-CN" altLang="en-US"/>
        </a:p>
      </dgm:t>
    </dgm:pt>
    <dgm:pt modelId="{A68FCA87-AB19-49D2-8CA1-8E52BA9EF62F}">
      <dgm:prSet phldrT="[文本]"/>
      <dgm:spPr/>
      <dgm:t>
        <a:bodyPr/>
        <a:lstStyle/>
        <a:p>
          <a:r>
            <a:rPr lang="en-US" altLang="zh-CN"/>
            <a:t>Record the signal </a:t>
          </a:r>
          <a:endParaRPr lang="zh-CN" altLang="en-US"/>
        </a:p>
      </dgm:t>
    </dgm:pt>
    <dgm:pt modelId="{9BFEB10D-88C0-4244-82D9-6434EA46A3BC}" type="parTrans" cxnId="{56AC0E56-499F-4C3E-84A1-5E969A78C415}">
      <dgm:prSet/>
      <dgm:spPr/>
      <dgm:t>
        <a:bodyPr/>
        <a:lstStyle/>
        <a:p>
          <a:endParaRPr lang="zh-CN" altLang="en-US"/>
        </a:p>
      </dgm:t>
    </dgm:pt>
    <dgm:pt modelId="{E55F1D59-1F53-4C1B-AB62-AA64733B5F76}" type="sibTrans" cxnId="{56AC0E56-499F-4C3E-84A1-5E969A78C415}">
      <dgm:prSet/>
      <dgm:spPr/>
      <dgm:t>
        <a:bodyPr/>
        <a:lstStyle/>
        <a:p>
          <a:endParaRPr lang="zh-CN" altLang="en-US"/>
        </a:p>
      </dgm:t>
    </dgm:pt>
    <dgm:pt modelId="{5B5E1A98-0124-4EAE-86D1-F2D682425D90}">
      <dgm:prSet phldrT="[文本]"/>
      <dgm:spPr/>
      <dgm:t>
        <a:bodyPr/>
        <a:lstStyle/>
        <a:p>
          <a:r>
            <a:rPr lang="en-US" altLang="zh-CN"/>
            <a:t>Send the signal wirelessly</a:t>
          </a:r>
          <a:endParaRPr lang="zh-CN" altLang="en-US"/>
        </a:p>
      </dgm:t>
    </dgm:pt>
    <dgm:pt modelId="{695BE794-CB82-497C-91D6-0CC9F1BECBF3}" type="parTrans" cxnId="{9B1148B9-7096-4258-9EAB-0235FDCC7469}">
      <dgm:prSet/>
      <dgm:spPr/>
      <dgm:t>
        <a:bodyPr/>
        <a:lstStyle/>
        <a:p>
          <a:endParaRPr lang="zh-CN" altLang="en-US"/>
        </a:p>
      </dgm:t>
    </dgm:pt>
    <dgm:pt modelId="{9C575740-4C5C-4EEC-9163-7DCF048828F4}" type="sibTrans" cxnId="{9B1148B9-7096-4258-9EAB-0235FDCC7469}">
      <dgm:prSet/>
      <dgm:spPr/>
      <dgm:t>
        <a:bodyPr/>
        <a:lstStyle/>
        <a:p>
          <a:endParaRPr lang="zh-CN" altLang="en-US"/>
        </a:p>
      </dgm:t>
    </dgm:pt>
    <dgm:pt modelId="{4DA3F1B7-3B08-44EE-BCEB-77F598DC57FF}">
      <dgm:prSet phldrT="[文本]"/>
      <dgm:spPr/>
      <dgm:t>
        <a:bodyPr/>
        <a:lstStyle/>
        <a:p>
          <a:r>
            <a:rPr lang="en-US" altLang="zh-CN"/>
            <a:t>Desktop application</a:t>
          </a:r>
          <a:endParaRPr lang="zh-CN" altLang="en-US"/>
        </a:p>
      </dgm:t>
    </dgm:pt>
    <dgm:pt modelId="{6D583AB2-925C-4D17-9F44-566D92E92599}" type="parTrans" cxnId="{D3D1BBD1-FB4A-436E-A9F9-70DA0B06DE7D}">
      <dgm:prSet/>
      <dgm:spPr/>
      <dgm:t>
        <a:bodyPr/>
        <a:lstStyle/>
        <a:p>
          <a:endParaRPr lang="zh-CN" altLang="en-US"/>
        </a:p>
      </dgm:t>
    </dgm:pt>
    <dgm:pt modelId="{6D0DEA41-D1DB-4F28-A023-2A74A51AD91C}" type="sibTrans" cxnId="{D3D1BBD1-FB4A-436E-A9F9-70DA0B06DE7D}">
      <dgm:prSet/>
      <dgm:spPr/>
      <dgm:t>
        <a:bodyPr/>
        <a:lstStyle/>
        <a:p>
          <a:endParaRPr lang="zh-CN" altLang="en-US"/>
        </a:p>
      </dgm:t>
    </dgm:pt>
    <dgm:pt modelId="{02F81217-9E57-4AE7-AC95-BBB18F0299FC}">
      <dgm:prSet phldrT="[文本]"/>
      <dgm:spPr/>
      <dgm:t>
        <a:bodyPr/>
        <a:lstStyle/>
        <a:p>
          <a:r>
            <a:rPr lang="en-US" altLang="zh-CN"/>
            <a:t>Process and analyze the signal</a:t>
          </a:r>
          <a:endParaRPr lang="zh-CN" altLang="en-US"/>
        </a:p>
      </dgm:t>
    </dgm:pt>
    <dgm:pt modelId="{92A6B76B-911C-4406-8186-CCCECC8B43CC}" type="parTrans" cxnId="{E86E3D93-2254-40EF-AFE0-9315F8EF3BCA}">
      <dgm:prSet/>
      <dgm:spPr/>
      <dgm:t>
        <a:bodyPr/>
        <a:lstStyle/>
        <a:p>
          <a:endParaRPr lang="zh-CN" altLang="en-US"/>
        </a:p>
      </dgm:t>
    </dgm:pt>
    <dgm:pt modelId="{1313E012-0F2D-464D-A056-3EFA0BC19047}" type="sibTrans" cxnId="{E86E3D93-2254-40EF-AFE0-9315F8EF3BCA}">
      <dgm:prSet/>
      <dgm:spPr/>
      <dgm:t>
        <a:bodyPr/>
        <a:lstStyle/>
        <a:p>
          <a:endParaRPr lang="zh-CN" altLang="en-US"/>
        </a:p>
      </dgm:t>
    </dgm:pt>
    <dgm:pt modelId="{3A2DB189-1013-407A-871B-83789584BF96}">
      <dgm:prSet phldrT="[文本]"/>
      <dgm:spPr/>
      <dgm:t>
        <a:bodyPr/>
        <a:lstStyle/>
        <a:p>
          <a:r>
            <a:rPr lang="en-US" altLang="zh-CN"/>
            <a:t>Control the operation</a:t>
          </a:r>
          <a:endParaRPr lang="zh-CN" altLang="en-US"/>
        </a:p>
      </dgm:t>
    </dgm:pt>
    <dgm:pt modelId="{7935C12B-59EE-42E8-8F88-8BCCED534CB1}" type="parTrans" cxnId="{B5B7CE67-FA72-48DA-AE1D-05614031DDF6}">
      <dgm:prSet/>
      <dgm:spPr/>
      <dgm:t>
        <a:bodyPr/>
        <a:lstStyle/>
        <a:p>
          <a:endParaRPr lang="zh-CN" altLang="en-US"/>
        </a:p>
      </dgm:t>
    </dgm:pt>
    <dgm:pt modelId="{5C883728-AE5E-4F8E-B228-5EB878E782B3}" type="sibTrans" cxnId="{B5B7CE67-FA72-48DA-AE1D-05614031DDF6}">
      <dgm:prSet/>
      <dgm:spPr/>
      <dgm:t>
        <a:bodyPr/>
        <a:lstStyle/>
        <a:p>
          <a:endParaRPr lang="zh-CN" altLang="en-US"/>
        </a:p>
      </dgm:t>
    </dgm:pt>
    <dgm:pt modelId="{4939A587-9477-4045-839F-9192C047ABEC}">
      <dgm:prSet phldrT="[文本]"/>
      <dgm:spPr/>
      <dgm:t>
        <a:bodyPr/>
        <a:lstStyle/>
        <a:p>
          <a:r>
            <a:rPr lang="en-US" altLang="zh-CN"/>
            <a:t>Take dog's temperature</a:t>
          </a:r>
          <a:endParaRPr lang="zh-CN" altLang="en-US"/>
        </a:p>
      </dgm:t>
    </dgm:pt>
    <dgm:pt modelId="{0CA21A84-49E0-4067-B0F1-769C0BAF386B}" type="parTrans" cxnId="{DD2D3827-6A4D-4809-BF9D-EAD1603CB7C7}">
      <dgm:prSet/>
      <dgm:spPr/>
    </dgm:pt>
    <dgm:pt modelId="{7C9232BA-11AA-4AEE-89FE-6A1615EF7C53}" type="sibTrans" cxnId="{DD2D3827-6A4D-4809-BF9D-EAD1603CB7C7}">
      <dgm:prSet/>
      <dgm:spPr/>
    </dgm:pt>
    <dgm:pt modelId="{C42F55B5-8934-4834-8DF5-34F7CF257661}" type="pres">
      <dgm:prSet presAssocID="{475720DE-B03E-472C-A93A-9E0C04ED42C2}" presName="Name0" presStyleCnt="0">
        <dgm:presLayoutVars>
          <dgm:dir/>
          <dgm:resizeHandles val="exact"/>
        </dgm:presLayoutVars>
      </dgm:prSet>
      <dgm:spPr/>
    </dgm:pt>
    <dgm:pt modelId="{50F75D86-547C-4E28-B00B-66C1CF1CC082}" type="pres">
      <dgm:prSet presAssocID="{1A86DE4A-DC01-4989-B736-D24315BCF1C8}" presName="composite" presStyleCnt="0"/>
      <dgm:spPr/>
    </dgm:pt>
    <dgm:pt modelId="{1BA2A6BB-4D3E-4E2C-9D79-9CE3802E26DC}" type="pres">
      <dgm:prSet presAssocID="{1A86DE4A-DC01-4989-B736-D24315BCF1C8}" presName="imagSh" presStyleLbl="bgImgPlac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t="-4000" b="-4000"/>
          </a:stretch>
        </a:blipFill>
      </dgm:spPr>
    </dgm:pt>
    <dgm:pt modelId="{5E4441C6-4AC1-4A26-A861-76CFC71E2202}" type="pres">
      <dgm:prSet presAssocID="{1A86DE4A-DC01-4989-B736-D24315BCF1C8}" presName="txNode" presStyleLbl="node1" presStyleIdx="0" presStyleCnt="3">
        <dgm:presLayoutVars>
          <dgm:bulletEnabled val="1"/>
        </dgm:presLayoutVars>
      </dgm:prSet>
      <dgm:spPr/>
    </dgm:pt>
    <dgm:pt modelId="{EFBF4576-451B-4B4A-A5A9-6D82751F92D7}" type="pres">
      <dgm:prSet presAssocID="{57228905-808A-494A-8233-AB23B80AB265}" presName="sibTrans" presStyleLbl="sibTrans2D1" presStyleIdx="0" presStyleCnt="2"/>
      <dgm:spPr/>
    </dgm:pt>
    <dgm:pt modelId="{18416C45-CE5B-4B86-836C-4F58019BB005}" type="pres">
      <dgm:prSet presAssocID="{57228905-808A-494A-8233-AB23B80AB265}" presName="connTx" presStyleLbl="sibTrans2D1" presStyleIdx="0" presStyleCnt="2"/>
      <dgm:spPr/>
    </dgm:pt>
    <dgm:pt modelId="{87A31C1E-8D59-4B1B-A270-5F8C32DBA82A}" type="pres">
      <dgm:prSet presAssocID="{20F6B245-DD7C-45C6-8655-0F4ECB1998F5}" presName="composite" presStyleCnt="0"/>
      <dgm:spPr/>
    </dgm:pt>
    <dgm:pt modelId="{B6A077D9-6BB5-4979-A67C-C31E1368F898}" type="pres">
      <dgm:prSet presAssocID="{20F6B245-DD7C-45C6-8655-0F4ECB1998F5}" presName="imagSh" presStyleLbl="bgImgPlace1" presStyleIdx="1" presStyleCnt="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9000" r="-9000"/>
          </a:stretch>
        </a:blipFill>
      </dgm:spPr>
    </dgm:pt>
    <dgm:pt modelId="{834FDD6E-4734-47B1-A390-428DAFD4EF1E}" type="pres">
      <dgm:prSet presAssocID="{20F6B245-DD7C-45C6-8655-0F4ECB1998F5}" presName="txNode" presStyleLbl="node1" presStyleIdx="1" presStyleCnt="3">
        <dgm:presLayoutVars>
          <dgm:bulletEnabled val="1"/>
        </dgm:presLayoutVars>
      </dgm:prSet>
      <dgm:spPr/>
    </dgm:pt>
    <dgm:pt modelId="{47BBBFF2-80BE-4507-9066-709190C8D537}" type="pres">
      <dgm:prSet presAssocID="{24DD36B3-F2DF-4DBB-B79F-729F9338D5F7}" presName="sibTrans" presStyleLbl="sibTrans2D1" presStyleIdx="1" presStyleCnt="2"/>
      <dgm:spPr/>
    </dgm:pt>
    <dgm:pt modelId="{31E336CD-8ABC-4411-AF22-66F3AACC0534}" type="pres">
      <dgm:prSet presAssocID="{24DD36B3-F2DF-4DBB-B79F-729F9338D5F7}" presName="connTx" presStyleLbl="sibTrans2D1" presStyleIdx="1" presStyleCnt="2"/>
      <dgm:spPr/>
    </dgm:pt>
    <dgm:pt modelId="{56D87D34-9EFC-470C-B5D0-E841F8498D44}" type="pres">
      <dgm:prSet presAssocID="{4DA3F1B7-3B08-44EE-BCEB-77F598DC57FF}" presName="composite" presStyleCnt="0"/>
      <dgm:spPr/>
    </dgm:pt>
    <dgm:pt modelId="{65023EB0-20A2-46F1-A8C9-367137F54138}" type="pres">
      <dgm:prSet presAssocID="{4DA3F1B7-3B08-44EE-BCEB-77F598DC57FF}" presName="imagSh" presStyleLbl="bgImgPlace1" presStyleIdx="2" presStyleCnt="3"/>
      <dgm:spPr>
        <a:blipFill>
          <a:blip xmlns:r="http://schemas.openxmlformats.org/officeDocument/2006/relationships" r:embed="rId3">
            <a:extLst>
              <a:ext uri="{28A0092B-C50C-407E-A947-70E740481C1C}">
                <a14:useLocalDpi xmlns:a14="http://schemas.microsoft.com/office/drawing/2010/main" val="0"/>
              </a:ext>
            </a:extLst>
          </a:blip>
          <a:srcRect/>
          <a:stretch>
            <a:fillRect t="-70000" b="-70000"/>
          </a:stretch>
        </a:blipFill>
      </dgm:spPr>
    </dgm:pt>
    <dgm:pt modelId="{4CCDCEEA-06EA-4F51-8F0F-919B11846A9E}" type="pres">
      <dgm:prSet presAssocID="{4DA3F1B7-3B08-44EE-BCEB-77F598DC57FF}" presName="txNode" presStyleLbl="node1" presStyleIdx="2" presStyleCnt="3">
        <dgm:presLayoutVars>
          <dgm:bulletEnabled val="1"/>
        </dgm:presLayoutVars>
      </dgm:prSet>
      <dgm:spPr/>
    </dgm:pt>
  </dgm:ptLst>
  <dgm:cxnLst>
    <dgm:cxn modelId="{FC3D2B0F-B651-4CB5-821E-05D48B0E4EEA}" type="presOf" srcId="{20F6B245-DD7C-45C6-8655-0F4ECB1998F5}" destId="{834FDD6E-4734-47B1-A390-428DAFD4EF1E}" srcOrd="0" destOrd="0" presId="urn:microsoft.com/office/officeart/2005/8/layout/hProcess10"/>
    <dgm:cxn modelId="{DD2D3827-6A4D-4809-BF9D-EAD1603CB7C7}" srcId="{1A86DE4A-DC01-4989-B736-D24315BCF1C8}" destId="{4939A587-9477-4045-839F-9192C047ABEC}" srcOrd="1" destOrd="0" parTransId="{0CA21A84-49E0-4067-B0F1-769C0BAF386B}" sibTransId="{7C9232BA-11AA-4AEE-89FE-6A1615EF7C53}"/>
    <dgm:cxn modelId="{5A27D12A-44CE-40E8-A4C7-AD1409C7862E}" srcId="{475720DE-B03E-472C-A93A-9E0C04ED42C2}" destId="{1A86DE4A-DC01-4989-B736-D24315BCF1C8}" srcOrd="0" destOrd="0" parTransId="{8A2F21BA-4512-4D80-BCB5-94AB80ED5E9A}" sibTransId="{57228905-808A-494A-8233-AB23B80AB265}"/>
    <dgm:cxn modelId="{0B12AF35-649B-4DF0-8B32-8E9EA8489BC5}" type="presOf" srcId="{4939A587-9477-4045-839F-9192C047ABEC}" destId="{5E4441C6-4AC1-4A26-A861-76CFC71E2202}" srcOrd="0" destOrd="2" presId="urn:microsoft.com/office/officeart/2005/8/layout/hProcess10"/>
    <dgm:cxn modelId="{A8D52D5D-0466-4A76-9873-55795734BD1D}" type="presOf" srcId="{3A2DB189-1013-407A-871B-83789584BF96}" destId="{4CCDCEEA-06EA-4F51-8F0F-919B11846A9E}" srcOrd="0" destOrd="2" presId="urn:microsoft.com/office/officeart/2005/8/layout/hProcess10"/>
    <dgm:cxn modelId="{80BD6D64-FEEB-46D0-933A-0CE4F9CD374B}" type="presOf" srcId="{475720DE-B03E-472C-A93A-9E0C04ED42C2}" destId="{C42F55B5-8934-4834-8DF5-34F7CF257661}" srcOrd="0" destOrd="0" presId="urn:microsoft.com/office/officeart/2005/8/layout/hProcess10"/>
    <dgm:cxn modelId="{B5B7CE67-FA72-48DA-AE1D-05614031DDF6}" srcId="{4DA3F1B7-3B08-44EE-BCEB-77F598DC57FF}" destId="{3A2DB189-1013-407A-871B-83789584BF96}" srcOrd="1" destOrd="0" parTransId="{7935C12B-59EE-42E8-8F88-8BCCED534CB1}" sibTransId="{5C883728-AE5E-4F8E-B228-5EB878E782B3}"/>
    <dgm:cxn modelId="{C2A8FD68-C87A-4056-A85D-D89510D47042}" type="presOf" srcId="{B93DBC69-2372-4E39-84A5-259922830B0D}" destId="{5E4441C6-4AC1-4A26-A861-76CFC71E2202}" srcOrd="0" destOrd="1" presId="urn:microsoft.com/office/officeart/2005/8/layout/hProcess10"/>
    <dgm:cxn modelId="{0B66736F-A477-4093-AAA3-42110FE2B036}" type="presOf" srcId="{24DD36B3-F2DF-4DBB-B79F-729F9338D5F7}" destId="{31E336CD-8ABC-4411-AF22-66F3AACC0534}" srcOrd="1" destOrd="0" presId="urn:microsoft.com/office/officeart/2005/8/layout/hProcess10"/>
    <dgm:cxn modelId="{56AC0E56-499F-4C3E-84A1-5E969A78C415}" srcId="{20F6B245-DD7C-45C6-8655-0F4ECB1998F5}" destId="{A68FCA87-AB19-49D2-8CA1-8E52BA9EF62F}" srcOrd="0" destOrd="0" parTransId="{9BFEB10D-88C0-4244-82D9-6434EA46A3BC}" sibTransId="{E55F1D59-1F53-4C1B-AB62-AA64733B5F76}"/>
    <dgm:cxn modelId="{12F0F87D-215D-4D3A-8E3A-A7A0CAFE97EE}" type="presOf" srcId="{4DA3F1B7-3B08-44EE-BCEB-77F598DC57FF}" destId="{4CCDCEEA-06EA-4F51-8F0F-919B11846A9E}" srcOrd="0" destOrd="0" presId="urn:microsoft.com/office/officeart/2005/8/layout/hProcess10"/>
    <dgm:cxn modelId="{7E263E86-CE14-48DE-9FA5-8FE5E3B42940}" type="presOf" srcId="{5B5E1A98-0124-4EAE-86D1-F2D682425D90}" destId="{834FDD6E-4734-47B1-A390-428DAFD4EF1E}" srcOrd="0" destOrd="2" presId="urn:microsoft.com/office/officeart/2005/8/layout/hProcess10"/>
    <dgm:cxn modelId="{E86E3D93-2254-40EF-AFE0-9315F8EF3BCA}" srcId="{4DA3F1B7-3B08-44EE-BCEB-77F598DC57FF}" destId="{02F81217-9E57-4AE7-AC95-BBB18F0299FC}" srcOrd="0" destOrd="0" parTransId="{92A6B76B-911C-4406-8186-CCCECC8B43CC}" sibTransId="{1313E012-0F2D-464D-A056-3EFA0BC19047}"/>
    <dgm:cxn modelId="{DB247294-A4D8-4552-8BB5-324F29C6D7FB}" type="presOf" srcId="{02F81217-9E57-4AE7-AC95-BBB18F0299FC}" destId="{4CCDCEEA-06EA-4F51-8F0F-919B11846A9E}" srcOrd="0" destOrd="1" presId="urn:microsoft.com/office/officeart/2005/8/layout/hProcess10"/>
    <dgm:cxn modelId="{F6CFCE97-81F8-407A-8205-462F3666ACA7}" srcId="{1A86DE4A-DC01-4989-B736-D24315BCF1C8}" destId="{B93DBC69-2372-4E39-84A5-259922830B0D}" srcOrd="0" destOrd="0" parTransId="{9950D407-944D-46B3-8472-F33670D549D1}" sibTransId="{BAD899B8-1F40-46A0-A3CD-B51507760A0F}"/>
    <dgm:cxn modelId="{15CF59AC-9292-4AC0-99FB-35AF74F68854}" srcId="{1A86DE4A-DC01-4989-B736-D24315BCF1C8}" destId="{729A6972-3500-445A-9EBA-7985BDE34757}" srcOrd="2" destOrd="0" parTransId="{D58E3F68-5ED5-4699-AF80-29FE248512D1}" sibTransId="{DECFD6EB-1660-4998-A4AA-6FB84B255585}"/>
    <dgm:cxn modelId="{9B1148B9-7096-4258-9EAB-0235FDCC7469}" srcId="{20F6B245-DD7C-45C6-8655-0F4ECB1998F5}" destId="{5B5E1A98-0124-4EAE-86D1-F2D682425D90}" srcOrd="1" destOrd="0" parTransId="{695BE794-CB82-497C-91D6-0CC9F1BECBF3}" sibTransId="{9C575740-4C5C-4EEC-9163-7DCF048828F4}"/>
    <dgm:cxn modelId="{455B84BA-606F-4F9F-BF36-2B140CE33621}" type="presOf" srcId="{57228905-808A-494A-8233-AB23B80AB265}" destId="{18416C45-CE5B-4B86-836C-4F58019BB005}" srcOrd="1" destOrd="0" presId="urn:microsoft.com/office/officeart/2005/8/layout/hProcess10"/>
    <dgm:cxn modelId="{8D414AC4-76B0-4D18-93AB-9F082F36F292}" type="presOf" srcId="{A68FCA87-AB19-49D2-8CA1-8E52BA9EF62F}" destId="{834FDD6E-4734-47B1-A390-428DAFD4EF1E}" srcOrd="0" destOrd="1" presId="urn:microsoft.com/office/officeart/2005/8/layout/hProcess10"/>
    <dgm:cxn modelId="{950F36C5-3036-4E1B-93FD-7B2135485B3C}" type="presOf" srcId="{729A6972-3500-445A-9EBA-7985BDE34757}" destId="{5E4441C6-4AC1-4A26-A861-76CFC71E2202}" srcOrd="0" destOrd="3" presId="urn:microsoft.com/office/officeart/2005/8/layout/hProcess10"/>
    <dgm:cxn modelId="{D3D1BBD1-FB4A-436E-A9F9-70DA0B06DE7D}" srcId="{475720DE-B03E-472C-A93A-9E0C04ED42C2}" destId="{4DA3F1B7-3B08-44EE-BCEB-77F598DC57FF}" srcOrd="2" destOrd="0" parTransId="{6D583AB2-925C-4D17-9F44-566D92E92599}" sibTransId="{6D0DEA41-D1DB-4F28-A023-2A74A51AD91C}"/>
    <dgm:cxn modelId="{A36214DA-CEA8-4629-9096-08500DCFECF7}" type="presOf" srcId="{1A86DE4A-DC01-4989-B736-D24315BCF1C8}" destId="{5E4441C6-4AC1-4A26-A861-76CFC71E2202}" srcOrd="0" destOrd="0" presId="urn:microsoft.com/office/officeart/2005/8/layout/hProcess10"/>
    <dgm:cxn modelId="{0B5691E2-9191-4681-88A5-A1518AC0A5B0}" type="presOf" srcId="{24DD36B3-F2DF-4DBB-B79F-729F9338D5F7}" destId="{47BBBFF2-80BE-4507-9066-709190C8D537}" srcOrd="0" destOrd="0" presId="urn:microsoft.com/office/officeart/2005/8/layout/hProcess10"/>
    <dgm:cxn modelId="{AA83C2F8-E182-4B34-8217-3A07B1F18F9A}" srcId="{475720DE-B03E-472C-A93A-9E0C04ED42C2}" destId="{20F6B245-DD7C-45C6-8655-0F4ECB1998F5}" srcOrd="1" destOrd="0" parTransId="{7355DD2C-3A1F-4358-BCA0-91432D1C335D}" sibTransId="{24DD36B3-F2DF-4DBB-B79F-729F9338D5F7}"/>
    <dgm:cxn modelId="{54F417FD-B6F6-4A0F-AE3F-C496623C848C}" type="presOf" srcId="{57228905-808A-494A-8233-AB23B80AB265}" destId="{EFBF4576-451B-4B4A-A5A9-6D82751F92D7}" srcOrd="0" destOrd="0" presId="urn:microsoft.com/office/officeart/2005/8/layout/hProcess10"/>
    <dgm:cxn modelId="{0B6FB4F4-81DB-4625-A98E-99BAF691BE32}" type="presParOf" srcId="{C42F55B5-8934-4834-8DF5-34F7CF257661}" destId="{50F75D86-547C-4E28-B00B-66C1CF1CC082}" srcOrd="0" destOrd="0" presId="urn:microsoft.com/office/officeart/2005/8/layout/hProcess10"/>
    <dgm:cxn modelId="{8EAC58CB-8A6E-451F-9EBE-F76EA30B8294}" type="presParOf" srcId="{50F75D86-547C-4E28-B00B-66C1CF1CC082}" destId="{1BA2A6BB-4D3E-4E2C-9D79-9CE3802E26DC}" srcOrd="0" destOrd="0" presId="urn:microsoft.com/office/officeart/2005/8/layout/hProcess10"/>
    <dgm:cxn modelId="{306E3814-52C5-480F-8A32-617285557E1E}" type="presParOf" srcId="{50F75D86-547C-4E28-B00B-66C1CF1CC082}" destId="{5E4441C6-4AC1-4A26-A861-76CFC71E2202}" srcOrd="1" destOrd="0" presId="urn:microsoft.com/office/officeart/2005/8/layout/hProcess10"/>
    <dgm:cxn modelId="{708CC36E-C14D-4545-AECE-C36621843B8C}" type="presParOf" srcId="{C42F55B5-8934-4834-8DF5-34F7CF257661}" destId="{EFBF4576-451B-4B4A-A5A9-6D82751F92D7}" srcOrd="1" destOrd="0" presId="urn:microsoft.com/office/officeart/2005/8/layout/hProcess10"/>
    <dgm:cxn modelId="{63AB70A4-1398-45F1-9664-072907B05607}" type="presParOf" srcId="{EFBF4576-451B-4B4A-A5A9-6D82751F92D7}" destId="{18416C45-CE5B-4B86-836C-4F58019BB005}" srcOrd="0" destOrd="0" presId="urn:microsoft.com/office/officeart/2005/8/layout/hProcess10"/>
    <dgm:cxn modelId="{1C51DAC5-9A86-4D40-B551-2A04AC891800}" type="presParOf" srcId="{C42F55B5-8934-4834-8DF5-34F7CF257661}" destId="{87A31C1E-8D59-4B1B-A270-5F8C32DBA82A}" srcOrd="2" destOrd="0" presId="urn:microsoft.com/office/officeart/2005/8/layout/hProcess10"/>
    <dgm:cxn modelId="{29F10A88-E6FA-420A-9D58-D74FEF8BFFF8}" type="presParOf" srcId="{87A31C1E-8D59-4B1B-A270-5F8C32DBA82A}" destId="{B6A077D9-6BB5-4979-A67C-C31E1368F898}" srcOrd="0" destOrd="0" presId="urn:microsoft.com/office/officeart/2005/8/layout/hProcess10"/>
    <dgm:cxn modelId="{C2B1FC30-41AA-4222-969C-8A186C8D8374}" type="presParOf" srcId="{87A31C1E-8D59-4B1B-A270-5F8C32DBA82A}" destId="{834FDD6E-4734-47B1-A390-428DAFD4EF1E}" srcOrd="1" destOrd="0" presId="urn:microsoft.com/office/officeart/2005/8/layout/hProcess10"/>
    <dgm:cxn modelId="{37B8D202-7B9B-4C25-A188-A736DB3171B7}" type="presParOf" srcId="{C42F55B5-8934-4834-8DF5-34F7CF257661}" destId="{47BBBFF2-80BE-4507-9066-709190C8D537}" srcOrd="3" destOrd="0" presId="urn:microsoft.com/office/officeart/2005/8/layout/hProcess10"/>
    <dgm:cxn modelId="{1055AF4C-CA25-4F06-98AA-855CB1425F4C}" type="presParOf" srcId="{47BBBFF2-80BE-4507-9066-709190C8D537}" destId="{31E336CD-8ABC-4411-AF22-66F3AACC0534}" srcOrd="0" destOrd="0" presId="urn:microsoft.com/office/officeart/2005/8/layout/hProcess10"/>
    <dgm:cxn modelId="{1AF7A030-84A1-41BE-B2D7-4AFC0376C54E}" type="presParOf" srcId="{C42F55B5-8934-4834-8DF5-34F7CF257661}" destId="{56D87D34-9EFC-470C-B5D0-E841F8498D44}" srcOrd="4" destOrd="0" presId="urn:microsoft.com/office/officeart/2005/8/layout/hProcess10"/>
    <dgm:cxn modelId="{056158BA-47D0-41F7-8B15-9A0DCE996F6C}" type="presParOf" srcId="{56D87D34-9EFC-470C-B5D0-E841F8498D44}" destId="{65023EB0-20A2-46F1-A8C9-367137F54138}" srcOrd="0" destOrd="0" presId="urn:microsoft.com/office/officeart/2005/8/layout/hProcess10"/>
    <dgm:cxn modelId="{B94C55F9-2C5B-486A-A3DB-BBCEFBF0024D}" type="presParOf" srcId="{56D87D34-9EFC-470C-B5D0-E841F8498D44}" destId="{4CCDCEEA-06EA-4F51-8F0F-919B11846A9E}" srcOrd="1" destOrd="0" presId="urn:microsoft.com/office/officeart/2005/8/layout/hProcess10"/>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BA2A6BB-4D3E-4E2C-9D79-9CE3802E26DC}">
      <dsp:nvSpPr>
        <dsp:cNvPr id="0" name=""/>
        <dsp:cNvSpPr/>
      </dsp:nvSpPr>
      <dsp:spPr>
        <a:xfrm>
          <a:off x="2623" y="0"/>
          <a:ext cx="1235857" cy="1116042"/>
        </a:xfrm>
        <a:prstGeom prst="roundRect">
          <a:avLst>
            <a:gd name="adj" fmla="val 10000"/>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4000" b="-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E4441C6-4AC1-4A26-A861-76CFC71E2202}">
      <dsp:nvSpPr>
        <dsp:cNvPr id="0" name=""/>
        <dsp:cNvSpPr/>
      </dsp:nvSpPr>
      <dsp:spPr>
        <a:xfrm>
          <a:off x="203809" y="669625"/>
          <a:ext cx="1235857" cy="11160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altLang="zh-CN" sz="1000" kern="1200"/>
            <a:t>Sensors</a:t>
          </a:r>
          <a:endParaRPr lang="zh-CN" altLang="en-US" sz="1000" kern="1200"/>
        </a:p>
        <a:p>
          <a:pPr marL="57150" lvl="1" indent="-57150" algn="l" defTabSz="355600">
            <a:lnSpc>
              <a:spcPct val="90000"/>
            </a:lnSpc>
            <a:spcBef>
              <a:spcPct val="0"/>
            </a:spcBef>
            <a:spcAft>
              <a:spcPct val="15000"/>
            </a:spcAft>
            <a:buChar char="•"/>
          </a:pPr>
          <a:r>
            <a:rPr lang="en-US" altLang="zh-CN" sz="800" kern="1200"/>
            <a:t>Capture the dog's chest movement</a:t>
          </a:r>
          <a:endParaRPr lang="zh-CN" altLang="en-US" sz="800" kern="1200"/>
        </a:p>
        <a:p>
          <a:pPr marL="57150" lvl="1" indent="-57150" algn="l" defTabSz="355600">
            <a:lnSpc>
              <a:spcPct val="90000"/>
            </a:lnSpc>
            <a:spcBef>
              <a:spcPct val="0"/>
            </a:spcBef>
            <a:spcAft>
              <a:spcPct val="15000"/>
            </a:spcAft>
            <a:buChar char="•"/>
          </a:pPr>
          <a:r>
            <a:rPr lang="en-US" altLang="zh-CN" sz="800" kern="1200"/>
            <a:t>Take dog's temperature</a:t>
          </a:r>
          <a:endParaRPr lang="zh-CN" altLang="en-US" sz="800" kern="1200"/>
        </a:p>
        <a:p>
          <a:pPr marL="57150" lvl="1" indent="-57150" algn="l" defTabSz="355600">
            <a:lnSpc>
              <a:spcPct val="90000"/>
            </a:lnSpc>
            <a:spcBef>
              <a:spcPct val="0"/>
            </a:spcBef>
            <a:spcAft>
              <a:spcPct val="15000"/>
            </a:spcAft>
            <a:buChar char="•"/>
          </a:pPr>
          <a:r>
            <a:rPr lang="en-US" altLang="zh-CN" sz="800" kern="1200"/>
            <a:t>Generate the signal</a:t>
          </a:r>
          <a:endParaRPr lang="zh-CN" altLang="en-US" sz="800" kern="1200"/>
        </a:p>
      </dsp:txBody>
      <dsp:txXfrm>
        <a:off x="236497" y="702313"/>
        <a:ext cx="1170481" cy="1050666"/>
      </dsp:txXfrm>
    </dsp:sp>
    <dsp:sp modelId="{EFBF4576-451B-4B4A-A5A9-6D82751F92D7}">
      <dsp:nvSpPr>
        <dsp:cNvPr id="0" name=""/>
        <dsp:cNvSpPr/>
      </dsp:nvSpPr>
      <dsp:spPr>
        <a:xfrm>
          <a:off x="1476534" y="409541"/>
          <a:ext cx="238053" cy="2969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zh-CN" altLang="en-US" sz="800" kern="1200"/>
        </a:p>
      </dsp:txBody>
      <dsp:txXfrm>
        <a:off x="1476534" y="468933"/>
        <a:ext cx="166637" cy="178175"/>
      </dsp:txXfrm>
    </dsp:sp>
    <dsp:sp modelId="{B6A077D9-6BB5-4979-A67C-C31E1368F898}">
      <dsp:nvSpPr>
        <dsp:cNvPr id="0" name=""/>
        <dsp:cNvSpPr/>
      </dsp:nvSpPr>
      <dsp:spPr>
        <a:xfrm>
          <a:off x="1918633" y="0"/>
          <a:ext cx="1235857" cy="1116042"/>
        </a:xfrm>
        <a:prstGeom prst="roundRect">
          <a:avLst>
            <a:gd name="adj" fmla="val 10000"/>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9000" r="-9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34FDD6E-4734-47B1-A390-428DAFD4EF1E}">
      <dsp:nvSpPr>
        <dsp:cNvPr id="0" name=""/>
        <dsp:cNvSpPr/>
      </dsp:nvSpPr>
      <dsp:spPr>
        <a:xfrm>
          <a:off x="2119819" y="669625"/>
          <a:ext cx="1235857" cy="11160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altLang="zh-CN" sz="1000" kern="1200"/>
            <a:t>Microcontroller </a:t>
          </a:r>
          <a:endParaRPr lang="zh-CN" altLang="en-US" sz="1000" kern="1200"/>
        </a:p>
        <a:p>
          <a:pPr marL="57150" lvl="1" indent="-57150" algn="l" defTabSz="355600">
            <a:lnSpc>
              <a:spcPct val="90000"/>
            </a:lnSpc>
            <a:spcBef>
              <a:spcPct val="0"/>
            </a:spcBef>
            <a:spcAft>
              <a:spcPct val="15000"/>
            </a:spcAft>
            <a:buChar char="•"/>
          </a:pPr>
          <a:r>
            <a:rPr lang="en-US" altLang="zh-CN" sz="800" kern="1200"/>
            <a:t>Record the signal </a:t>
          </a:r>
          <a:endParaRPr lang="zh-CN" altLang="en-US" sz="800" kern="1200"/>
        </a:p>
        <a:p>
          <a:pPr marL="57150" lvl="1" indent="-57150" algn="l" defTabSz="355600">
            <a:lnSpc>
              <a:spcPct val="90000"/>
            </a:lnSpc>
            <a:spcBef>
              <a:spcPct val="0"/>
            </a:spcBef>
            <a:spcAft>
              <a:spcPct val="15000"/>
            </a:spcAft>
            <a:buChar char="•"/>
          </a:pPr>
          <a:r>
            <a:rPr lang="en-US" altLang="zh-CN" sz="800" kern="1200"/>
            <a:t>Send the signal wirelessly</a:t>
          </a:r>
          <a:endParaRPr lang="zh-CN" altLang="en-US" sz="800" kern="1200"/>
        </a:p>
      </dsp:txBody>
      <dsp:txXfrm>
        <a:off x="2152507" y="702313"/>
        <a:ext cx="1170481" cy="1050666"/>
      </dsp:txXfrm>
    </dsp:sp>
    <dsp:sp modelId="{47BBBFF2-80BE-4507-9066-709190C8D537}">
      <dsp:nvSpPr>
        <dsp:cNvPr id="0" name=""/>
        <dsp:cNvSpPr/>
      </dsp:nvSpPr>
      <dsp:spPr>
        <a:xfrm>
          <a:off x="3392544" y="409541"/>
          <a:ext cx="238053" cy="29695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zh-CN" altLang="en-US" sz="800" kern="1200"/>
        </a:p>
      </dsp:txBody>
      <dsp:txXfrm>
        <a:off x="3392544" y="468933"/>
        <a:ext cx="166637" cy="178175"/>
      </dsp:txXfrm>
    </dsp:sp>
    <dsp:sp modelId="{65023EB0-20A2-46F1-A8C9-367137F54138}">
      <dsp:nvSpPr>
        <dsp:cNvPr id="0" name=""/>
        <dsp:cNvSpPr/>
      </dsp:nvSpPr>
      <dsp:spPr>
        <a:xfrm>
          <a:off x="3834643" y="0"/>
          <a:ext cx="1235857" cy="1116042"/>
        </a:xfrm>
        <a:prstGeom prst="roundRect">
          <a:avLst>
            <a:gd name="adj" fmla="val 10000"/>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t="-70000" b="-70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CCDCEEA-06EA-4F51-8F0F-919B11846A9E}">
      <dsp:nvSpPr>
        <dsp:cNvPr id="0" name=""/>
        <dsp:cNvSpPr/>
      </dsp:nvSpPr>
      <dsp:spPr>
        <a:xfrm>
          <a:off x="4035829" y="669625"/>
          <a:ext cx="1235857" cy="111604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altLang="zh-CN" sz="1000" kern="1200"/>
            <a:t>Desktop application</a:t>
          </a:r>
          <a:endParaRPr lang="zh-CN" altLang="en-US" sz="1000" kern="1200"/>
        </a:p>
        <a:p>
          <a:pPr marL="57150" lvl="1" indent="-57150" algn="l" defTabSz="355600">
            <a:lnSpc>
              <a:spcPct val="90000"/>
            </a:lnSpc>
            <a:spcBef>
              <a:spcPct val="0"/>
            </a:spcBef>
            <a:spcAft>
              <a:spcPct val="15000"/>
            </a:spcAft>
            <a:buChar char="•"/>
          </a:pPr>
          <a:r>
            <a:rPr lang="en-US" altLang="zh-CN" sz="800" kern="1200"/>
            <a:t>Process and analyze the signal</a:t>
          </a:r>
          <a:endParaRPr lang="zh-CN" altLang="en-US" sz="800" kern="1200"/>
        </a:p>
        <a:p>
          <a:pPr marL="57150" lvl="1" indent="-57150" algn="l" defTabSz="355600">
            <a:lnSpc>
              <a:spcPct val="90000"/>
            </a:lnSpc>
            <a:spcBef>
              <a:spcPct val="0"/>
            </a:spcBef>
            <a:spcAft>
              <a:spcPct val="15000"/>
            </a:spcAft>
            <a:buChar char="•"/>
          </a:pPr>
          <a:r>
            <a:rPr lang="en-US" altLang="zh-CN" sz="800" kern="1200"/>
            <a:t>Control the operation</a:t>
          </a:r>
          <a:endParaRPr lang="zh-CN" altLang="en-US" sz="800" kern="1200"/>
        </a:p>
      </dsp:txBody>
      <dsp:txXfrm>
        <a:off x="4068517" y="702313"/>
        <a:ext cx="1170481" cy="1050666"/>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10">
  <dgm:title val=""/>
  <dgm:desc val=""/>
  <dgm:catLst>
    <dgm:cat type="process" pri="3000"/>
    <dgm:cat type="picture" pri="30000"/>
    <dgm:cat type="pictureconvert" pri="3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op="equ" fact="0.3333"/>
      <dgm:constr type="primFontSz" for="des" forName="txNode" op="equ" val="65"/>
      <dgm:constr type="primFontSz" for="des" forName="connTx" op="equ" val="55"/>
      <dgm:constr type="primFontSz" for="des" forName="connTx" refType="primFontSz" refFor="des" refForName="txNode" op="lte" fact="0.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imagSh"/>
              <dgm:constr type="w" for="ch" forName="imagSh" refType="w" fact="0.86"/>
              <dgm:constr type="t" for="ch" forName="imagSh"/>
              <dgm:constr type="h" for="ch" forName="imagSh" refType="w" refFor="ch" refForName="imagSh"/>
              <dgm:constr type="l" for="ch" forName="txNode" refType="w" fact="0.14"/>
              <dgm:constr type="w" for="ch" forName="txNode" refType="w" refFor="ch" refForName="imagSh"/>
              <dgm:constr type="t" for="ch" forName="txNode" refType="h" refFor="ch" refForName="imagSh" fact="0.6"/>
              <dgm:constr type="h" for="ch" forName="txNode" refType="h" refFor="ch" refForName="imagSh"/>
            </dgm:constrLst>
          </dgm:if>
          <dgm:else name="Name7">
            <dgm:constrLst>
              <dgm:constr type="l" for="ch" forName="imagSh" refType="w" fact="0.14"/>
              <dgm:constr type="w" for="ch" forName="imagSh" refType="w" fact="0.86"/>
              <dgm:constr type="t" for="ch" forName="imagSh"/>
              <dgm:constr type="h" for="ch" forName="imagSh" refType="w" refFor="ch" refForName="imagSh"/>
              <dgm:constr type="l" for="ch" forName="txNode"/>
              <dgm:constr type="w" for="ch" forName="txNode" refType="w" refFor="ch" refForName="imagSh"/>
              <dgm:constr type="t" for="ch" forName="txNode" refType="h" refFor="ch" refForName="imagSh" fact="0.6"/>
              <dgm:constr type="h" for="ch" forName="txNode" refType="h" refFor="ch" refForName="imagSh"/>
            </dgm:constrLst>
          </dgm:else>
        </dgm:choose>
        <dgm:ruleLst/>
        <dgm:layoutNode name="imagSh" styleLbl="bgImgPlace1">
          <dgm:alg type="sp"/>
          <dgm:shape xmlns:r="http://schemas.openxmlformats.org/officeDocument/2006/relationships" type="roundRect" r:blip="" blipPhldr="1">
            <dgm:adjLst>
              <dgm:adj idx="1" val="0.1"/>
            </dgm:adjLst>
          </dgm:shape>
          <dgm:presOf/>
          <dgm:constrLst/>
          <dgm:ruleLst/>
        </dgm:layoutNode>
        <dgm:layoutNode name="txNode" styleLbl="node1">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sibTransForEach" axis="followSib" ptType="sibTrans" cnt="1">
        <dgm:layoutNode name="sibTrans">
          <dgm:alg type="conn">
            <dgm:param type="begPts" val="auto"/>
            <dgm:param type="endPts" val="auto"/>
            <dgm:param type="srcNode" val="imagSh"/>
            <dgm:param type="dstNode" val="imagSh"/>
          </dgm:alg>
          <dgm:shape xmlns:r="http://schemas.openxmlformats.org/officeDocument/2006/relationships" type="conn" r:blip="">
            <dgm:adjLst/>
          </dgm:shape>
          <dgm:presOf axis="self"/>
          <dgm:constrLst>
            <dgm:constr type="h" refType="w" fact="0.62"/>
            <dgm:constr type="connDist"/>
            <dgm:constr type="begPad" refType="connDist" fact="0.35"/>
            <dgm:constr type="endPad" refType="connDist" fact="0.3"/>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9</TotalTime>
  <Pages>8</Pages>
  <Words>1055</Words>
  <Characters>6016</Characters>
  <Application>Microsoft Office Word</Application>
  <DocSecurity>0</DocSecurity>
  <Lines>50</Lines>
  <Paragraphs>14</Paragraphs>
  <ScaleCrop>false</ScaleCrop>
  <Company/>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oKuanghua</dc:creator>
  <cp:keywords/>
  <dc:description/>
  <cp:lastModifiedBy>QiaoKuanghua</cp:lastModifiedBy>
  <cp:revision>10</cp:revision>
  <dcterms:created xsi:type="dcterms:W3CDTF">2018-09-12T20:09:00Z</dcterms:created>
  <dcterms:modified xsi:type="dcterms:W3CDTF">2018-09-17T21:45:00Z</dcterms:modified>
</cp:coreProperties>
</file>